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083E2" w14:textId="258EC5BF" w:rsidR="008142AB" w:rsidRDefault="005D2D25" w:rsidP="00DB7B21">
      <w:pPr>
        <w:pBdr>
          <w:bottom w:val="single" w:sz="6" w:space="1" w:color="auto"/>
        </w:pBdr>
        <w:spacing w:after="0" w:line="240" w:lineRule="auto"/>
        <w:contextualSpacing/>
        <w:jc w:val="center"/>
        <w:rPr>
          <w:b/>
          <w:bCs/>
          <w:sz w:val="28"/>
          <w:szCs w:val="28"/>
          <w:lang w:val="en-US"/>
        </w:rPr>
      </w:pPr>
      <w:r w:rsidRPr="00184429">
        <w:rPr>
          <w:b/>
          <w:bCs/>
          <w:sz w:val="28"/>
          <w:szCs w:val="28"/>
          <w:lang w:val="en-US"/>
        </w:rPr>
        <w:t xml:space="preserve">JAVA MCQ </w:t>
      </w:r>
    </w:p>
    <w:p w14:paraId="488C9DA8" w14:textId="7ACA71FA" w:rsidR="00F245E9" w:rsidRPr="00F245E9" w:rsidRDefault="00F245E9" w:rsidP="00DB7B21">
      <w:pPr>
        <w:pBdr>
          <w:bottom w:val="single" w:sz="6" w:space="1" w:color="auto"/>
        </w:pBdr>
        <w:spacing w:after="0" w:line="240" w:lineRule="auto"/>
        <w:contextualSpacing/>
        <w:jc w:val="center"/>
        <w:rPr>
          <w:b/>
          <w:bCs/>
          <w:sz w:val="20"/>
          <w:szCs w:val="20"/>
          <w:lang w:val="en-US"/>
        </w:rPr>
      </w:pPr>
      <w:r w:rsidRPr="00F245E9">
        <w:rPr>
          <w:b/>
          <w:bCs/>
          <w:sz w:val="20"/>
          <w:szCs w:val="20"/>
          <w:lang w:val="en-US"/>
        </w:rPr>
        <w:t xml:space="preserve"> </w:t>
      </w:r>
      <w:r>
        <w:rPr>
          <w:b/>
          <w:bCs/>
          <w:sz w:val="20"/>
          <w:szCs w:val="20"/>
          <w:lang w:val="en-US"/>
        </w:rPr>
        <w:t xml:space="preserve">                                                                                                                                            </w:t>
      </w:r>
      <w:r w:rsidRPr="00F245E9">
        <w:rPr>
          <w:b/>
          <w:bCs/>
          <w:sz w:val="20"/>
          <w:szCs w:val="20"/>
          <w:lang w:val="en-US"/>
        </w:rPr>
        <w:t>Name  :- Khakale Savita Shahaji</w:t>
      </w:r>
      <w:bookmarkStart w:id="0" w:name="_GoBack"/>
      <w:bookmarkEnd w:id="0"/>
    </w:p>
    <w:p w14:paraId="0E4748A6" w14:textId="7FC5EED3" w:rsidR="00DB7B21" w:rsidRDefault="00C82E10" w:rsidP="00DB7B21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 xml:space="preserve"> </w:t>
      </w:r>
    </w:p>
    <w:p w14:paraId="71450461" w14:textId="21114EFF" w:rsidR="00C82E10" w:rsidRPr="00184429" w:rsidRDefault="00C82E10" w:rsidP="00DB7B21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 xml:space="preserve">            </w:t>
      </w:r>
      <w:r w:rsidRPr="00184429">
        <w:rPr>
          <w:b/>
          <w:bCs/>
          <w:sz w:val="28"/>
          <w:szCs w:val="28"/>
          <w:lang w:val="en-US"/>
        </w:rPr>
        <w:t>Section-1</w:t>
      </w:r>
    </w:p>
    <w:p w14:paraId="2C4B8FD6" w14:textId="6BDC4744" w:rsidR="00725F2B" w:rsidRPr="00184429" w:rsidRDefault="00725F2B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o is known as father of Java Programming Language?</w:t>
      </w:r>
    </w:p>
    <w:p w14:paraId="7CA6E08E" w14:textId="7E0F8A4F" w:rsidR="00725F2B" w:rsidRPr="00C82E10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color w:val="FF0000"/>
          <w:lang w:val="en-US"/>
        </w:rPr>
      </w:pPr>
      <w:r w:rsidRPr="00C82E10">
        <w:rPr>
          <w:color w:val="FF0000"/>
          <w:lang w:val="en-US"/>
        </w:rPr>
        <w:t>James Gosling</w:t>
      </w:r>
    </w:p>
    <w:p w14:paraId="353A0664" w14:textId="4C9132E9" w:rsidR="00725F2B" w:rsidRPr="00184429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 P Java</w:t>
      </w:r>
    </w:p>
    <w:p w14:paraId="795AE963" w14:textId="10D884A0" w:rsidR="00725F2B" w:rsidRPr="00184429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harel Babbage</w:t>
      </w:r>
    </w:p>
    <w:p w14:paraId="5D64A891" w14:textId="3535307C" w:rsidR="00725F2B" w:rsidRPr="00184429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lais Pascal</w:t>
      </w:r>
    </w:p>
    <w:p w14:paraId="5491CAA8" w14:textId="5682E2FD" w:rsidR="00725F2B" w:rsidRPr="00184429" w:rsidRDefault="00725F2B" w:rsidP="00DB7B21">
      <w:pPr>
        <w:spacing w:after="0" w:line="240" w:lineRule="auto"/>
        <w:contextualSpacing/>
        <w:rPr>
          <w:lang w:val="en-US"/>
        </w:rPr>
      </w:pPr>
    </w:p>
    <w:p w14:paraId="764AD91A" w14:textId="751518E7" w:rsidR="00725F2B" w:rsidRPr="00184429" w:rsidRDefault="00725F2B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 java control statements break, continue, return, try-catch-finally and assert belongs to?</w:t>
      </w:r>
    </w:p>
    <w:p w14:paraId="4569579E" w14:textId="1633CE58" w:rsidR="00725F2B" w:rsidRPr="00184429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election statements</w:t>
      </w:r>
    </w:p>
    <w:p w14:paraId="5C7FC7E7" w14:textId="1EB9F110" w:rsidR="00725F2B" w:rsidRPr="00184429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oop Statements</w:t>
      </w:r>
    </w:p>
    <w:p w14:paraId="5E61AC5B" w14:textId="6F18FC13" w:rsidR="00725F2B" w:rsidRPr="00C82E10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color w:val="FF0000"/>
          <w:lang w:val="en-US"/>
        </w:rPr>
      </w:pPr>
      <w:r w:rsidRPr="00C82E10">
        <w:rPr>
          <w:color w:val="FF0000"/>
          <w:lang w:val="en-US"/>
        </w:rPr>
        <w:t>Transfer statements</w:t>
      </w:r>
    </w:p>
    <w:p w14:paraId="2C8B4ACE" w14:textId="362E2C0A" w:rsidR="00725F2B" w:rsidRPr="00184429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ause Statement</w:t>
      </w:r>
    </w:p>
    <w:p w14:paraId="245C5A7E" w14:textId="4894FB7C" w:rsidR="00725F2B" w:rsidRPr="00184429" w:rsidRDefault="00725F2B" w:rsidP="00DB7B21">
      <w:pPr>
        <w:spacing w:after="0" w:line="240" w:lineRule="auto"/>
        <w:contextualSpacing/>
        <w:rPr>
          <w:lang w:val="en-US"/>
        </w:rPr>
      </w:pPr>
    </w:p>
    <w:p w14:paraId="1680A90E" w14:textId="1E4446E8" w:rsidR="00725F2B" w:rsidRPr="00184429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provides runtime environment for java byte code to be executed?</w:t>
      </w:r>
    </w:p>
    <w:p w14:paraId="3C60EB61" w14:textId="0BA67DDC" w:rsidR="004B7B73" w:rsidRPr="00184429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DK</w:t>
      </w:r>
    </w:p>
    <w:p w14:paraId="0D3717EC" w14:textId="1AC88A51" w:rsidR="004B7B73" w:rsidRPr="00C82E10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color w:val="FF0000"/>
          <w:lang w:val="en-US"/>
        </w:rPr>
      </w:pPr>
      <w:r w:rsidRPr="00C82E10">
        <w:rPr>
          <w:color w:val="FF0000"/>
          <w:lang w:val="en-US"/>
        </w:rPr>
        <w:t>JVM</w:t>
      </w:r>
    </w:p>
    <w:p w14:paraId="1A6F080A" w14:textId="4E5C64D3" w:rsidR="004B7B73" w:rsidRPr="00184429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RE</w:t>
      </w:r>
    </w:p>
    <w:p w14:paraId="4994D1F6" w14:textId="13B91D52" w:rsidR="004B7B73" w:rsidRPr="00184429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C</w:t>
      </w:r>
    </w:p>
    <w:p w14:paraId="3FA6957A" w14:textId="3AF5C43E" w:rsidR="004B7B73" w:rsidRPr="00184429" w:rsidRDefault="004B7B73" w:rsidP="00DB7B21">
      <w:pPr>
        <w:spacing w:after="0" w:line="240" w:lineRule="auto"/>
        <w:contextualSpacing/>
        <w:rPr>
          <w:lang w:val="en-US"/>
        </w:rPr>
      </w:pPr>
    </w:p>
    <w:p w14:paraId="01764C61" w14:textId="14960CC4" w:rsidR="004B7B73" w:rsidRPr="00184429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is byte code in Java?</w:t>
      </w:r>
    </w:p>
    <w:p w14:paraId="5B7477D2" w14:textId="38E1586A" w:rsidR="004B7B73" w:rsidRPr="00C82E10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color w:val="FF0000"/>
          <w:lang w:val="en-US"/>
        </w:rPr>
      </w:pPr>
      <w:r w:rsidRPr="00C82E10">
        <w:rPr>
          <w:color w:val="FF0000"/>
          <w:lang w:val="en-US"/>
        </w:rPr>
        <w:t>Code generated by a Java compiler</w:t>
      </w:r>
    </w:p>
    <w:p w14:paraId="3809B971" w14:textId="017B7ED6" w:rsidR="004B7B73" w:rsidRPr="00184429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ode generated by a Java Virtual Machine</w:t>
      </w:r>
    </w:p>
    <w:p w14:paraId="79BD75DC" w14:textId="6DABB82C" w:rsidR="004B7B73" w:rsidRPr="00184429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ame of Java source code file</w:t>
      </w:r>
    </w:p>
    <w:p w14:paraId="6FC574D5" w14:textId="77175814" w:rsidR="004B7B73" w:rsidRPr="00184429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lock of code written inside a class</w:t>
      </w:r>
    </w:p>
    <w:p w14:paraId="559AFC0A" w14:textId="76507C62" w:rsidR="004B7B73" w:rsidRPr="00184429" w:rsidRDefault="004B7B73" w:rsidP="00DB7B21">
      <w:pPr>
        <w:spacing w:after="0" w:line="240" w:lineRule="auto"/>
        <w:contextualSpacing/>
        <w:rPr>
          <w:lang w:val="en-US"/>
        </w:rPr>
      </w:pPr>
    </w:p>
    <w:p w14:paraId="08C0B690" w14:textId="6BEC55CF" w:rsidR="004B7B73" w:rsidRPr="00184429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 following are not Java keywords?</w:t>
      </w:r>
    </w:p>
    <w:p w14:paraId="64A4C7D4" w14:textId="3804D6C1" w:rsidR="004B7B73" w:rsidRPr="00184429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double</w:t>
      </w:r>
    </w:p>
    <w:p w14:paraId="2AD06063" w14:textId="00D506DF" w:rsidR="004B7B73" w:rsidRPr="00184429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witch</w:t>
      </w:r>
    </w:p>
    <w:p w14:paraId="0775558F" w14:textId="563C01E3" w:rsidR="004B7B73" w:rsidRPr="00184429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hen</w:t>
      </w:r>
    </w:p>
    <w:p w14:paraId="572155D4" w14:textId="2C7BEC01" w:rsidR="004B7B73" w:rsidRPr="00184429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FB019C">
        <w:rPr>
          <w:color w:val="FF0000"/>
          <w:lang w:val="en-US"/>
        </w:rPr>
        <w:t>instanceof</w:t>
      </w:r>
    </w:p>
    <w:p w14:paraId="2919A919" w14:textId="35994203" w:rsidR="004B7B73" w:rsidRPr="00184429" w:rsidRDefault="004B7B73" w:rsidP="00DB7B21">
      <w:pPr>
        <w:spacing w:after="0" w:line="240" w:lineRule="auto"/>
        <w:contextualSpacing/>
        <w:rPr>
          <w:lang w:val="en-US"/>
        </w:rPr>
      </w:pPr>
    </w:p>
    <w:p w14:paraId="53864A26" w14:textId="136005D6" w:rsidR="004B7B73" w:rsidRPr="00184429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have highest precedence?</w:t>
      </w:r>
    </w:p>
    <w:p w14:paraId="65CCA8E0" w14:textId="162CCAA3" w:rsidR="004B7B73" w:rsidRPr="00FB019C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color w:val="FF0000"/>
          <w:lang w:val="en-US"/>
        </w:rPr>
      </w:pPr>
      <w:r w:rsidRPr="00FB019C">
        <w:rPr>
          <w:color w:val="FF0000"/>
          <w:lang w:val="en-US"/>
        </w:rPr>
        <w:t>()</w:t>
      </w:r>
    </w:p>
    <w:p w14:paraId="4F6679A0" w14:textId="56346C8D" w:rsidR="004B7B73" w:rsidRPr="00184429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++</w:t>
      </w:r>
    </w:p>
    <w:p w14:paraId="34354F57" w14:textId="7681262F" w:rsidR="004B7B73" w:rsidRPr="00184429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*</w:t>
      </w:r>
    </w:p>
    <w:p w14:paraId="53A2C665" w14:textId="5F0B91E0" w:rsidR="004B7B73" w:rsidRPr="00184429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&gt;&gt;</w:t>
      </w:r>
    </w:p>
    <w:p w14:paraId="59E83AAE" w14:textId="19065CAB" w:rsidR="004B7B73" w:rsidRPr="00184429" w:rsidRDefault="004B7B73" w:rsidP="00DB7B21">
      <w:pPr>
        <w:spacing w:after="0" w:line="240" w:lineRule="auto"/>
        <w:contextualSpacing/>
        <w:rPr>
          <w:lang w:val="en-US"/>
        </w:rPr>
      </w:pPr>
    </w:p>
    <w:p w14:paraId="241DDB8C" w14:textId="2965050C" w:rsidR="004B7B73" w:rsidRPr="00184429" w:rsidRDefault="0063713F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is returned by operator '&amp;'?</w:t>
      </w:r>
    </w:p>
    <w:p w14:paraId="237F5688" w14:textId="208F00A3" w:rsidR="0063713F" w:rsidRPr="00FB019C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color w:val="FF0000"/>
          <w:lang w:val="en-US"/>
        </w:rPr>
      </w:pPr>
      <w:r w:rsidRPr="00FB019C">
        <w:rPr>
          <w:color w:val="FF0000"/>
          <w:lang w:val="en-US"/>
        </w:rPr>
        <w:t>Integer</w:t>
      </w:r>
    </w:p>
    <w:p w14:paraId="291842EF" w14:textId="3DEEADD5" w:rsidR="0063713F" w:rsidRPr="00184429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haracter</w:t>
      </w:r>
    </w:p>
    <w:p w14:paraId="088FA51D" w14:textId="6B0A685D" w:rsidR="0063713F" w:rsidRPr="00FB019C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FB019C">
        <w:rPr>
          <w:lang w:val="en-US"/>
        </w:rPr>
        <w:t>Boolean</w:t>
      </w:r>
    </w:p>
    <w:p w14:paraId="09529A52" w14:textId="7D827953" w:rsidR="0063713F" w:rsidRPr="00184429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</w:t>
      </w:r>
    </w:p>
    <w:p w14:paraId="11756EA6" w14:textId="555E3431" w:rsidR="0063713F" w:rsidRPr="00184429" w:rsidRDefault="0063713F" w:rsidP="00DB7B21">
      <w:pPr>
        <w:spacing w:after="0" w:line="240" w:lineRule="auto"/>
        <w:contextualSpacing/>
        <w:rPr>
          <w:lang w:val="en-US"/>
        </w:rPr>
      </w:pPr>
    </w:p>
    <w:p w14:paraId="1A05157E" w14:textId="4CE3469C" w:rsidR="0063713F" w:rsidRPr="00184429" w:rsidRDefault="0063713F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Data type long literals are appended by _____</w:t>
      </w:r>
    </w:p>
    <w:p w14:paraId="4618A8BC" w14:textId="531A41B2" w:rsidR="0063713F" w:rsidRPr="00184429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Uppercase L</w:t>
      </w:r>
    </w:p>
    <w:p w14:paraId="31573EA1" w14:textId="1FD49D77" w:rsidR="0063713F" w:rsidRPr="00184429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owercase L</w:t>
      </w:r>
    </w:p>
    <w:p w14:paraId="3AA99574" w14:textId="12EE26EC" w:rsidR="0063713F" w:rsidRPr="00184429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ong</w:t>
      </w:r>
    </w:p>
    <w:p w14:paraId="5557D6E4" w14:textId="59E2E1E6" w:rsidR="0063713F" w:rsidRPr="00FB019C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color w:val="FF0000"/>
          <w:lang w:val="en-US"/>
        </w:rPr>
      </w:pPr>
      <w:r w:rsidRPr="00FB019C">
        <w:rPr>
          <w:color w:val="FF0000"/>
          <w:lang w:val="en-US"/>
        </w:rPr>
        <w:t>Both A and B</w:t>
      </w:r>
    </w:p>
    <w:p w14:paraId="70011F40" w14:textId="5B596193" w:rsidR="0063713F" w:rsidRPr="00184429" w:rsidRDefault="00FB019C" w:rsidP="00FB019C">
      <w:pPr>
        <w:tabs>
          <w:tab w:val="left" w:pos="1813"/>
        </w:tabs>
        <w:spacing w:after="0" w:line="240" w:lineRule="auto"/>
        <w:contextualSpacing/>
        <w:rPr>
          <w:lang w:val="en-US"/>
        </w:rPr>
      </w:pPr>
      <w:r>
        <w:rPr>
          <w:lang w:val="en-US"/>
        </w:rPr>
        <w:lastRenderedPageBreak/>
        <w:tab/>
      </w:r>
    </w:p>
    <w:p w14:paraId="238D69C6" w14:textId="77777777" w:rsidR="00DB7B21" w:rsidRPr="00184429" w:rsidRDefault="00DB7B21" w:rsidP="00DB7B21">
      <w:pPr>
        <w:spacing w:after="0" w:line="240" w:lineRule="auto"/>
        <w:contextualSpacing/>
        <w:rPr>
          <w:lang w:val="en-US"/>
        </w:rPr>
      </w:pPr>
    </w:p>
    <w:p w14:paraId="04C59CAB" w14:textId="61AC480D" w:rsidR="0063713F" w:rsidRPr="00184429" w:rsidRDefault="0063713F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language was initially called as ________</w:t>
      </w:r>
    </w:p>
    <w:p w14:paraId="295511DC" w14:textId="7C31C28E" w:rsidR="0063713F" w:rsidRPr="00184429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umatra</w:t>
      </w:r>
    </w:p>
    <w:p w14:paraId="1C01C1A4" w14:textId="37066C14" w:rsidR="00D71FD0" w:rsidRPr="00184429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++</w:t>
      </w:r>
    </w:p>
    <w:p w14:paraId="0C6D0692" w14:textId="5BDD3127" w:rsidR="00D71FD0" w:rsidRPr="00FB019C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color w:val="FF0000"/>
          <w:lang w:val="en-US"/>
        </w:rPr>
      </w:pPr>
      <w:r w:rsidRPr="00FB019C">
        <w:rPr>
          <w:color w:val="FF0000"/>
          <w:lang w:val="en-US"/>
        </w:rPr>
        <w:t>Oak</w:t>
      </w:r>
    </w:p>
    <w:p w14:paraId="4FB39F3A" w14:textId="1D628E27" w:rsidR="00D71FD0" w:rsidRPr="00184429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ine</w:t>
      </w:r>
    </w:p>
    <w:p w14:paraId="68F42371" w14:textId="4AF7B545" w:rsidR="00D71FD0" w:rsidRPr="00184429" w:rsidRDefault="00D71FD0" w:rsidP="00DB7B21">
      <w:pPr>
        <w:spacing w:after="0" w:line="240" w:lineRule="auto"/>
        <w:contextualSpacing/>
        <w:rPr>
          <w:lang w:val="en-US"/>
        </w:rPr>
      </w:pPr>
    </w:p>
    <w:p w14:paraId="1BF1E878" w14:textId="6080CE78" w:rsidR="00D71FD0" w:rsidRPr="00184429" w:rsidRDefault="00D71FD0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variables are created when an object is created with the use of the keyword 'new' and destroyed when the object is destroyed?</w:t>
      </w:r>
    </w:p>
    <w:p w14:paraId="487DCB6D" w14:textId="71D3157A" w:rsidR="00D71FD0" w:rsidRPr="00184429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ocal variables</w:t>
      </w:r>
    </w:p>
    <w:p w14:paraId="49EBCFD2" w14:textId="07280F47" w:rsidR="00D71FD0" w:rsidRPr="00FB019C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color w:val="FF0000"/>
          <w:lang w:val="en-US"/>
        </w:rPr>
      </w:pPr>
      <w:r w:rsidRPr="00FB019C">
        <w:rPr>
          <w:color w:val="FF0000"/>
          <w:lang w:val="en-US"/>
        </w:rPr>
        <w:t>Instance variables</w:t>
      </w:r>
    </w:p>
    <w:p w14:paraId="26DEBD15" w14:textId="54252316" w:rsidR="00D71FD0" w:rsidRPr="00184429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lass Variables</w:t>
      </w:r>
    </w:p>
    <w:p w14:paraId="2FBFE35A" w14:textId="0B9A7CB3" w:rsidR="00D71FD0" w:rsidRPr="00184429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tatic variables</w:t>
      </w:r>
    </w:p>
    <w:p w14:paraId="40AE8F0F" w14:textId="1F329FBE" w:rsidR="00D71FD0" w:rsidRPr="00184429" w:rsidRDefault="00D71FD0" w:rsidP="00DB7B21">
      <w:pPr>
        <w:spacing w:after="0" w:line="240" w:lineRule="auto"/>
        <w:contextualSpacing/>
        <w:rPr>
          <w:lang w:val="en-US"/>
        </w:rPr>
      </w:pPr>
    </w:p>
    <w:p w14:paraId="7426EE86" w14:textId="39A50491" w:rsidR="00D71FD0" w:rsidRPr="00184429" w:rsidRDefault="00D71FD0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is garbage collection in the context of Java?</w:t>
      </w:r>
    </w:p>
    <w:p w14:paraId="0AACFEC7" w14:textId="7486A5A7" w:rsidR="00D71FD0" w:rsidRPr="00184429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deletes all unused java files on the system</w:t>
      </w:r>
    </w:p>
    <w:p w14:paraId="6C8DF5FF" w14:textId="018066D5" w:rsidR="00D71FD0" w:rsidRPr="00184429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emory used by the object with no reference is automatically reclaimed</w:t>
      </w:r>
    </w:p>
    <w:p w14:paraId="35F5A8BC" w14:textId="12D98E78" w:rsidR="00D71FD0" w:rsidRPr="00184429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he JVM cleans output of Java program with error</w:t>
      </w:r>
    </w:p>
    <w:p w14:paraId="3F3B5EEC" w14:textId="62842EB2" w:rsidR="00D71FD0" w:rsidRPr="008C162E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color w:val="FF0000"/>
          <w:lang w:val="en-US"/>
        </w:rPr>
      </w:pPr>
      <w:r w:rsidRPr="008C162E">
        <w:rPr>
          <w:color w:val="FF0000"/>
          <w:lang w:val="en-US"/>
        </w:rPr>
        <w:t>Any unused package in a program automatically gets deleted</w:t>
      </w:r>
    </w:p>
    <w:p w14:paraId="04004965" w14:textId="2DF7DB69" w:rsidR="00D71FD0" w:rsidRPr="00184429" w:rsidRDefault="00D71FD0" w:rsidP="00DB7B21">
      <w:pPr>
        <w:spacing w:after="0" w:line="240" w:lineRule="auto"/>
        <w:contextualSpacing/>
        <w:rPr>
          <w:lang w:val="en-US"/>
        </w:rPr>
      </w:pPr>
    </w:p>
    <w:p w14:paraId="18A921C4" w14:textId="1A7B8D46" w:rsidR="00D71FD0" w:rsidRPr="00184429" w:rsidRDefault="00D71FD0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ne is a template for creating different objects?</w:t>
      </w:r>
    </w:p>
    <w:p w14:paraId="10E777B2" w14:textId="1AE0269D" w:rsidR="00D71FD0" w:rsidRPr="00184429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n Array</w:t>
      </w:r>
    </w:p>
    <w:p w14:paraId="24362669" w14:textId="5C6DA2F3" w:rsidR="00BA5CBC" w:rsidRPr="008C162E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color w:val="FF0000"/>
          <w:lang w:val="en-US"/>
        </w:rPr>
      </w:pPr>
      <w:r w:rsidRPr="008C162E">
        <w:rPr>
          <w:color w:val="FF0000"/>
          <w:lang w:val="en-US"/>
        </w:rPr>
        <w:t>A class</w:t>
      </w:r>
    </w:p>
    <w:p w14:paraId="751131D2" w14:textId="76AFA320" w:rsidR="00BA5CBC" w:rsidRPr="00184429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terface</w:t>
      </w:r>
    </w:p>
    <w:p w14:paraId="4B11EB60" w14:textId="399D37C3" w:rsidR="00BA5CBC" w:rsidRPr="00184429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ethod</w:t>
      </w:r>
    </w:p>
    <w:p w14:paraId="5F71043C" w14:textId="082A2AC8" w:rsidR="00BA5CBC" w:rsidRPr="00184429" w:rsidRDefault="00BA5CBC" w:rsidP="00DB7B21">
      <w:pPr>
        <w:spacing w:after="0" w:line="240" w:lineRule="auto"/>
        <w:contextualSpacing/>
        <w:rPr>
          <w:lang w:val="en-US"/>
        </w:rPr>
      </w:pPr>
    </w:p>
    <w:p w14:paraId="54B7E25E" w14:textId="7C699C0E" w:rsidR="00BA5CBC" w:rsidRPr="00184429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symbol is used to contain the values of automatically initialized arrays?</w:t>
      </w:r>
    </w:p>
    <w:p w14:paraId="7A94D146" w14:textId="0BB25C33" w:rsidR="00BA5CBC" w:rsidRPr="00184429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rackets</w:t>
      </w:r>
    </w:p>
    <w:p w14:paraId="5487B4B7" w14:textId="137EFB1D" w:rsidR="00BA5CBC" w:rsidRPr="008C162E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color w:val="FF0000"/>
          <w:lang w:val="en-US"/>
        </w:rPr>
      </w:pPr>
      <w:r w:rsidRPr="008C162E">
        <w:rPr>
          <w:color w:val="FF0000"/>
          <w:lang w:val="en-US"/>
        </w:rPr>
        <w:t>Braces</w:t>
      </w:r>
    </w:p>
    <w:p w14:paraId="09743EE9" w14:textId="1E827056" w:rsidR="00BA5CBC" w:rsidRPr="00184429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arentheses</w:t>
      </w:r>
    </w:p>
    <w:p w14:paraId="0D1C61EC" w14:textId="0DEF75DE" w:rsidR="00BA5CBC" w:rsidRPr="00184429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omma</w:t>
      </w:r>
    </w:p>
    <w:p w14:paraId="36896C63" w14:textId="638521FB" w:rsidR="00BA5CBC" w:rsidRPr="00184429" w:rsidRDefault="00BA5CBC" w:rsidP="00DB7B21">
      <w:pPr>
        <w:spacing w:after="0" w:line="240" w:lineRule="auto"/>
        <w:contextualSpacing/>
        <w:rPr>
          <w:lang w:val="en-US"/>
        </w:rPr>
      </w:pPr>
    </w:p>
    <w:p w14:paraId="057591FF" w14:textId="2F6DC086" w:rsidR="00BA5CBC" w:rsidRPr="00184429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ne is true about a constructor?</w:t>
      </w:r>
    </w:p>
    <w:p w14:paraId="207FAD06" w14:textId="268F2DC1" w:rsidR="00BA5CBC" w:rsidRPr="00184429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constructor must have the same name as the class it is declared within</w:t>
      </w:r>
    </w:p>
    <w:p w14:paraId="72985DC3" w14:textId="5DDB07A6" w:rsidR="00BA5CBC" w:rsidRPr="00184429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constructor is used to create objects</w:t>
      </w:r>
    </w:p>
    <w:p w14:paraId="36C15089" w14:textId="358F84FE" w:rsidR="00BA5CBC" w:rsidRPr="00184429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constructor may be declared private</w:t>
      </w:r>
    </w:p>
    <w:p w14:paraId="5DEDDE09" w14:textId="07637802" w:rsidR="00BA5CBC" w:rsidRPr="008C162E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color w:val="FF0000"/>
          <w:lang w:val="en-US"/>
        </w:rPr>
      </w:pPr>
      <w:r w:rsidRPr="008C162E">
        <w:rPr>
          <w:color w:val="FF0000"/>
          <w:lang w:val="en-US"/>
        </w:rPr>
        <w:t>All of the above</w:t>
      </w:r>
    </w:p>
    <w:p w14:paraId="0DFF9F19" w14:textId="73EC3388" w:rsidR="00BA5CBC" w:rsidRPr="00184429" w:rsidRDefault="00BA5CBC" w:rsidP="00DB7B21">
      <w:pPr>
        <w:spacing w:after="0" w:line="240" w:lineRule="auto"/>
        <w:contextualSpacing/>
        <w:rPr>
          <w:lang w:val="en-US"/>
        </w:rPr>
      </w:pPr>
    </w:p>
    <w:p w14:paraId="4781DA99" w14:textId="28B71BC9" w:rsidR="00BA5CBC" w:rsidRPr="00184429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operators is used to allocate memory to array variable in Java?</w:t>
      </w:r>
    </w:p>
    <w:p w14:paraId="13B1AE50" w14:textId="068F3205" w:rsidR="00BA5CBC" w:rsidRPr="00184429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lloc</w:t>
      </w:r>
    </w:p>
    <w:p w14:paraId="5563D6EA" w14:textId="3F9357CF" w:rsidR="00BA5CBC" w:rsidRPr="00184429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alloc</w:t>
      </w:r>
    </w:p>
    <w:p w14:paraId="726CB94E" w14:textId="4CACA275" w:rsidR="00BA5CBC" w:rsidRPr="00184429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ew malloc</w:t>
      </w:r>
    </w:p>
    <w:p w14:paraId="15E1505A" w14:textId="7D3E9A0F" w:rsidR="00BA5CBC" w:rsidRPr="008C162E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color w:val="FF0000"/>
          <w:lang w:val="en-US"/>
        </w:rPr>
      </w:pPr>
      <w:r w:rsidRPr="008C162E">
        <w:rPr>
          <w:color w:val="FF0000"/>
          <w:lang w:val="en-US"/>
        </w:rPr>
        <w:t>new</w:t>
      </w:r>
    </w:p>
    <w:p w14:paraId="65A93A7E" w14:textId="756A66C2" w:rsidR="00BA5CBC" w:rsidRPr="00184429" w:rsidRDefault="00BA5CBC" w:rsidP="00DB7B21">
      <w:pPr>
        <w:spacing w:after="0" w:line="240" w:lineRule="auto"/>
        <w:contextualSpacing/>
        <w:rPr>
          <w:lang w:val="en-US"/>
        </w:rPr>
      </w:pPr>
    </w:p>
    <w:p w14:paraId="0DF51E0F" w14:textId="60F39BA0" w:rsidR="00BA5CBC" w:rsidRPr="00184429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is not a bitwise operator?</w:t>
      </w:r>
    </w:p>
    <w:p w14:paraId="7CA63B50" w14:textId="54A55C51" w:rsidR="00BA5CBC" w:rsidRPr="00184429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&amp;' Operator</w:t>
      </w:r>
    </w:p>
    <w:p w14:paraId="66D37028" w14:textId="2E95012A" w:rsidR="00FE6074" w:rsidRPr="00184429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&amp;=' Operator</w:t>
      </w:r>
    </w:p>
    <w:p w14:paraId="255A645A" w14:textId="69C2969D" w:rsidR="00FE6074" w:rsidRPr="00184429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|=' Operator</w:t>
      </w:r>
    </w:p>
    <w:p w14:paraId="6919004A" w14:textId="47887A17" w:rsidR="00FE6074" w:rsidRPr="008C162E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color w:val="FF0000"/>
          <w:lang w:val="en-US"/>
        </w:rPr>
      </w:pPr>
      <w:r w:rsidRPr="008C162E">
        <w:rPr>
          <w:color w:val="FF0000"/>
          <w:lang w:val="en-US"/>
        </w:rPr>
        <w:t>&lt;=' Operator</w:t>
      </w:r>
    </w:p>
    <w:p w14:paraId="59C0A46A" w14:textId="031F90EC" w:rsidR="00FE6074" w:rsidRPr="00184429" w:rsidRDefault="00FE6074" w:rsidP="00DB7B21">
      <w:pPr>
        <w:spacing w:after="0" w:line="240" w:lineRule="auto"/>
        <w:contextualSpacing/>
        <w:rPr>
          <w:lang w:val="en-US"/>
        </w:rPr>
      </w:pPr>
    </w:p>
    <w:p w14:paraId="6D0765DA" w14:textId="77777777" w:rsidR="00DB7B21" w:rsidRPr="00184429" w:rsidRDefault="00DB7B21" w:rsidP="00DB7B21">
      <w:pPr>
        <w:spacing w:after="0" w:line="240" w:lineRule="auto"/>
        <w:contextualSpacing/>
        <w:rPr>
          <w:lang w:val="en-US"/>
        </w:rPr>
      </w:pPr>
    </w:p>
    <w:p w14:paraId="18A3A621" w14:textId="7A210A90" w:rsidR="00FE6074" w:rsidRPr="00184429" w:rsidRDefault="00FE6074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is returned by Greater Than, Less Than and Equal To (</w:t>
      </w:r>
      <w:proofErr w:type="spellStart"/>
      <w:r w:rsidRPr="00184429">
        <w:rPr>
          <w:lang w:val="en-US"/>
        </w:rPr>
        <w:t>i.e</w:t>
      </w:r>
      <w:proofErr w:type="spellEnd"/>
      <w:r w:rsidRPr="00184429">
        <w:rPr>
          <w:lang w:val="en-US"/>
        </w:rPr>
        <w:t xml:space="preserve"> Relational) operator?</w:t>
      </w:r>
    </w:p>
    <w:p w14:paraId="609F3BFC" w14:textId="6F092AC9" w:rsidR="00FE6074" w:rsidRPr="00184429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d</w:t>
      </w:r>
    </w:p>
    <w:p w14:paraId="4DBB5A1A" w14:textId="205CB141" w:rsidR="00FE6074" w:rsidRPr="00184429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teger</w:t>
      </w:r>
    </w:p>
    <w:p w14:paraId="1F08DE89" w14:textId="275F0754" w:rsidR="00FE6074" w:rsidRPr="008C162E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color w:val="FF0000"/>
          <w:lang w:val="en-US"/>
        </w:rPr>
      </w:pPr>
      <w:r w:rsidRPr="008C162E">
        <w:rPr>
          <w:color w:val="FF0000"/>
          <w:lang w:val="en-US"/>
        </w:rPr>
        <w:t>Boolean</w:t>
      </w:r>
    </w:p>
    <w:p w14:paraId="03A8DEA9" w14:textId="50A8F621" w:rsidR="00FE6074" w:rsidRPr="00184429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Double</w:t>
      </w:r>
    </w:p>
    <w:p w14:paraId="7CF72F5E" w14:textId="7115E960" w:rsidR="00FE6074" w:rsidRPr="00184429" w:rsidRDefault="00FE6074" w:rsidP="00DB7B21">
      <w:pPr>
        <w:spacing w:after="0" w:line="240" w:lineRule="auto"/>
        <w:contextualSpacing/>
        <w:rPr>
          <w:lang w:val="en-US"/>
        </w:rPr>
      </w:pPr>
    </w:p>
    <w:p w14:paraId="70A7041A" w14:textId="42971CB3" w:rsidR="00FE6074" w:rsidRPr="00184429" w:rsidRDefault="00FE6074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statement transfer execution to different parts of your code based on the value of an expression?</w:t>
      </w:r>
    </w:p>
    <w:p w14:paraId="3A34DCD7" w14:textId="55187481" w:rsidR="00FE6074" w:rsidRPr="00184429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f</w:t>
      </w:r>
    </w:p>
    <w:p w14:paraId="1B32D5D2" w14:textId="2EB58C95" w:rsidR="00FE6074" w:rsidRPr="008C162E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color w:val="FF0000"/>
          <w:lang w:val="en-US"/>
        </w:rPr>
      </w:pPr>
      <w:r w:rsidRPr="008C162E">
        <w:rPr>
          <w:color w:val="FF0000"/>
          <w:lang w:val="en-US"/>
        </w:rPr>
        <w:t>switch</w:t>
      </w:r>
    </w:p>
    <w:p w14:paraId="7CC4B59D" w14:textId="0733FB9B" w:rsidR="00FE6074" w:rsidRPr="00184429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ested-if</w:t>
      </w:r>
    </w:p>
    <w:p w14:paraId="70482BFE" w14:textId="5439DF97" w:rsidR="00FE6074" w:rsidRPr="00184429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f-else-if</w:t>
      </w:r>
    </w:p>
    <w:p w14:paraId="4B43954C" w14:textId="738D5F48" w:rsidR="00FE6074" w:rsidRPr="00184429" w:rsidRDefault="00FE6074" w:rsidP="00DB7B21">
      <w:pPr>
        <w:spacing w:after="0" w:line="240" w:lineRule="auto"/>
        <w:contextualSpacing/>
        <w:rPr>
          <w:lang w:val="en-US"/>
        </w:rPr>
      </w:pPr>
    </w:p>
    <w:p w14:paraId="118D31CA" w14:textId="438F8F65" w:rsidR="00FE6074" w:rsidRPr="00184429" w:rsidRDefault="00FE6074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odulus operator (%) can be applied to which of these?</w:t>
      </w:r>
    </w:p>
    <w:p w14:paraId="757CDCCC" w14:textId="486323D4" w:rsidR="00FE6074" w:rsidRPr="00184429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tegers</w:t>
      </w:r>
    </w:p>
    <w:p w14:paraId="1E62630B" w14:textId="3E9B946F" w:rsidR="00FE6074" w:rsidRPr="00184429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ing - point numbers</w:t>
      </w:r>
    </w:p>
    <w:p w14:paraId="719A4448" w14:textId="5428462C" w:rsidR="00FE6074" w:rsidRPr="008C162E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color w:val="FF0000"/>
          <w:lang w:val="en-US"/>
        </w:rPr>
      </w:pPr>
      <w:r w:rsidRPr="008C162E">
        <w:rPr>
          <w:color w:val="FF0000"/>
          <w:lang w:val="en-US"/>
        </w:rPr>
        <w:t>Both A and B</w:t>
      </w:r>
    </w:p>
    <w:p w14:paraId="2818E3F2" w14:textId="771F3454" w:rsidR="00FE6074" w:rsidRPr="00184429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one of These</w:t>
      </w:r>
    </w:p>
    <w:p w14:paraId="03275F13" w14:textId="0C633F49" w:rsidR="00FE6074" w:rsidRPr="00184429" w:rsidRDefault="00FE6074" w:rsidP="00DB7B21">
      <w:pPr>
        <w:spacing w:after="0" w:line="240" w:lineRule="auto"/>
        <w:contextualSpacing/>
        <w:rPr>
          <w:lang w:val="en-US"/>
        </w:rPr>
      </w:pPr>
    </w:p>
    <w:p w14:paraId="567F8C77" w14:textId="50D6A8B5" w:rsidR="00FE6074" w:rsidRPr="00184429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 following are not the methods of the Thread class?</w:t>
      </w:r>
    </w:p>
    <w:p w14:paraId="5612FA79" w14:textId="40E0F737" w:rsidR="0091339E" w:rsidRPr="00184429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yield()</w:t>
      </w:r>
    </w:p>
    <w:p w14:paraId="1178D0F3" w14:textId="4E55E1EB" w:rsidR="0091339E" w:rsidRPr="00184429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leep(long msec)</w:t>
      </w:r>
    </w:p>
    <w:p w14:paraId="4FC8D0C2" w14:textId="6158FD54" w:rsidR="0091339E" w:rsidRPr="008C162E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color w:val="FF0000"/>
          <w:lang w:val="en-US"/>
        </w:rPr>
      </w:pPr>
      <w:r w:rsidRPr="008C162E">
        <w:rPr>
          <w:color w:val="FF0000"/>
          <w:lang w:val="en-US"/>
        </w:rPr>
        <w:t>go()</w:t>
      </w:r>
    </w:p>
    <w:p w14:paraId="2DFB67D1" w14:textId="2B9E3D35" w:rsidR="0091339E" w:rsidRPr="00184429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top()</w:t>
      </w:r>
    </w:p>
    <w:p w14:paraId="709EF331" w14:textId="69CFC681" w:rsidR="0091339E" w:rsidRPr="00184429" w:rsidRDefault="0091339E" w:rsidP="00DB7B21">
      <w:pPr>
        <w:spacing w:after="0" w:line="240" w:lineRule="auto"/>
        <w:contextualSpacing/>
        <w:rPr>
          <w:lang w:val="en-US"/>
        </w:rPr>
      </w:pPr>
    </w:p>
    <w:p w14:paraId="62FF2338" w14:textId="5F0DE051" w:rsidR="0091339E" w:rsidRPr="00184429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Division operator has ____ precedence over multiplication operator</w:t>
      </w:r>
    </w:p>
    <w:p w14:paraId="32635E8A" w14:textId="7066BFA0" w:rsidR="0091339E" w:rsidRPr="00184429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Heighest</w:t>
      </w:r>
    </w:p>
    <w:p w14:paraId="30D26067" w14:textId="63E1CA67" w:rsidR="0091339E" w:rsidRPr="00184429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east</w:t>
      </w:r>
    </w:p>
    <w:p w14:paraId="681EC2EF" w14:textId="6012660D" w:rsidR="0091339E" w:rsidRPr="008C162E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color w:val="FF0000"/>
          <w:lang w:val="en-US"/>
        </w:rPr>
      </w:pPr>
      <w:r w:rsidRPr="008C162E">
        <w:rPr>
          <w:color w:val="FF0000"/>
          <w:lang w:val="en-US"/>
        </w:rPr>
        <w:t>Equal</w:t>
      </w:r>
    </w:p>
    <w:p w14:paraId="3CE1F96F" w14:textId="78824A49" w:rsidR="0091339E" w:rsidRPr="00184429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one of These</w:t>
      </w:r>
    </w:p>
    <w:p w14:paraId="3968B9C5" w14:textId="0DA27B21" w:rsidR="0091339E" w:rsidRPr="00184429" w:rsidRDefault="0091339E" w:rsidP="00DB7B21">
      <w:pPr>
        <w:spacing w:after="0" w:line="240" w:lineRule="auto"/>
        <w:contextualSpacing/>
        <w:rPr>
          <w:lang w:val="en-US"/>
        </w:rPr>
      </w:pPr>
    </w:p>
    <w:p w14:paraId="52C82EE7" w14:textId="5E26A2D2" w:rsidR="0091339E" w:rsidRPr="00184429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is the full form of JVM?</w:t>
      </w:r>
    </w:p>
    <w:p w14:paraId="0B413D5D" w14:textId="54ADFEEF" w:rsidR="0091339E" w:rsidRPr="00184429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Very Large Machine</w:t>
      </w:r>
    </w:p>
    <w:p w14:paraId="321A0259" w14:textId="6DDCBA91" w:rsidR="0091339E" w:rsidRPr="00184429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Verified Machine</w:t>
      </w:r>
    </w:p>
    <w:p w14:paraId="47EE4862" w14:textId="55096F74" w:rsidR="0091339E" w:rsidRPr="00184429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Very Small Machine</w:t>
      </w:r>
    </w:p>
    <w:p w14:paraId="66058649" w14:textId="0B664FB0" w:rsidR="0091339E" w:rsidRPr="008C162E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color w:val="FF0000"/>
          <w:lang w:val="en-US"/>
        </w:rPr>
      </w:pPr>
      <w:r w:rsidRPr="008C162E">
        <w:rPr>
          <w:color w:val="FF0000"/>
          <w:lang w:val="en-US"/>
        </w:rPr>
        <w:t>Java Virtual Machine</w:t>
      </w:r>
    </w:p>
    <w:p w14:paraId="6F0BC01E" w14:textId="4CB42A5C" w:rsidR="0091339E" w:rsidRPr="00184429" w:rsidRDefault="0091339E" w:rsidP="00DB7B21">
      <w:pPr>
        <w:spacing w:after="0" w:line="240" w:lineRule="auto"/>
        <w:contextualSpacing/>
        <w:rPr>
          <w:lang w:val="en-US"/>
        </w:rPr>
      </w:pPr>
    </w:p>
    <w:p w14:paraId="36C9F260" w14:textId="40903E49" w:rsidR="0091339E" w:rsidRPr="00184429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feature of OOP has a super-class sub-class concept?</w:t>
      </w:r>
    </w:p>
    <w:p w14:paraId="78B25AC5" w14:textId="52545D0B" w:rsidR="0091339E" w:rsidRPr="00B24C48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color w:val="FF0000"/>
          <w:lang w:val="en-US"/>
        </w:rPr>
      </w:pPr>
      <w:r w:rsidRPr="00B24C48">
        <w:rPr>
          <w:color w:val="FF0000"/>
          <w:lang w:val="en-US"/>
        </w:rPr>
        <w:t>Hierarchical inheritance</w:t>
      </w:r>
    </w:p>
    <w:p w14:paraId="09824F48" w14:textId="1EC83925" w:rsidR="0091339E" w:rsidRPr="00184429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ingle inheritance</w:t>
      </w:r>
    </w:p>
    <w:p w14:paraId="02450528" w14:textId="2B96F5B9" w:rsidR="0091339E" w:rsidRPr="00184429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ultiple inheritances</w:t>
      </w:r>
    </w:p>
    <w:p w14:paraId="595D727A" w14:textId="4A54FB0E" w:rsidR="0091339E" w:rsidRPr="00184429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ultilevel inheritance</w:t>
      </w:r>
    </w:p>
    <w:p w14:paraId="393027EC" w14:textId="14D1F16F" w:rsidR="0091339E" w:rsidRPr="00184429" w:rsidRDefault="0091339E" w:rsidP="00DB7B21">
      <w:pPr>
        <w:spacing w:after="0" w:line="240" w:lineRule="auto"/>
        <w:contextualSpacing/>
        <w:rPr>
          <w:lang w:val="en-US"/>
        </w:rPr>
      </w:pPr>
    </w:p>
    <w:p w14:paraId="5527FA7A" w14:textId="48DFA78A" w:rsidR="0091339E" w:rsidRPr="00184429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 Java code, the line that begins with /* and ends with */ is known as?</w:t>
      </w:r>
    </w:p>
    <w:p w14:paraId="472B3DFC" w14:textId="4FDF44F0" w:rsidR="0091339E" w:rsidRPr="00B24C48" w:rsidRDefault="0091339E" w:rsidP="00DB7B21">
      <w:pPr>
        <w:pStyle w:val="ListParagraph"/>
        <w:numPr>
          <w:ilvl w:val="0"/>
          <w:numId w:val="26"/>
        </w:numPr>
        <w:spacing w:after="0" w:line="240" w:lineRule="auto"/>
        <w:rPr>
          <w:color w:val="FF0000"/>
          <w:lang w:val="en-US"/>
        </w:rPr>
      </w:pPr>
      <w:r w:rsidRPr="00B24C48">
        <w:rPr>
          <w:color w:val="FF0000"/>
          <w:lang w:val="en-US"/>
        </w:rPr>
        <w:t>Multiline comment</w:t>
      </w:r>
    </w:p>
    <w:p w14:paraId="436496EF" w14:textId="1373CB9B" w:rsidR="0091339E" w:rsidRPr="00184429" w:rsidRDefault="0091339E" w:rsidP="00DB7B2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ingle line comment</w:t>
      </w:r>
    </w:p>
    <w:p w14:paraId="5C56B71F" w14:textId="4AF056B7" w:rsidR="0091339E" w:rsidRPr="00184429" w:rsidRDefault="0091339E" w:rsidP="00DB7B2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oth A &amp; B</w:t>
      </w:r>
    </w:p>
    <w:p w14:paraId="013B9841" w14:textId="3C6EF83B" w:rsidR="0091339E" w:rsidRPr="00184429" w:rsidRDefault="0058746C" w:rsidP="00DB7B2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one of these</w:t>
      </w:r>
    </w:p>
    <w:p w14:paraId="0835B9EB" w14:textId="4FDB5E46" w:rsidR="0058746C" w:rsidRPr="00184429" w:rsidRDefault="0058746C" w:rsidP="00DB7B21">
      <w:pPr>
        <w:spacing w:after="0" w:line="240" w:lineRule="auto"/>
        <w:contextualSpacing/>
        <w:rPr>
          <w:lang w:val="en-US"/>
        </w:rPr>
      </w:pPr>
    </w:p>
    <w:p w14:paraId="2DBC7A93" w14:textId="77777777" w:rsidR="00DB7B21" w:rsidRPr="00184429" w:rsidRDefault="00DB7B21" w:rsidP="00DB7B21">
      <w:pPr>
        <w:spacing w:after="0" w:line="240" w:lineRule="auto"/>
        <w:contextualSpacing/>
        <w:rPr>
          <w:lang w:val="en-US"/>
        </w:rPr>
      </w:pPr>
    </w:p>
    <w:p w14:paraId="5CE8D0E9" w14:textId="182DB830" w:rsidR="0058746C" w:rsidRPr="00184429" w:rsidRDefault="0058746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 following are not Java modifiers?</w:t>
      </w:r>
    </w:p>
    <w:p w14:paraId="2CFFBAD1" w14:textId="4FA4EEC3" w:rsidR="0058746C" w:rsidRPr="00184429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ublic</w:t>
      </w:r>
    </w:p>
    <w:p w14:paraId="05688CCE" w14:textId="51C6D6F3" w:rsidR="0058746C" w:rsidRPr="00184429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rivate</w:t>
      </w:r>
    </w:p>
    <w:p w14:paraId="5430FEBE" w14:textId="0CAB3F97" w:rsidR="0058746C" w:rsidRPr="00184429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riendly</w:t>
      </w:r>
    </w:p>
    <w:p w14:paraId="20B32FFE" w14:textId="71753BEE" w:rsidR="0058746C" w:rsidRPr="00B24C48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color w:val="FF0000"/>
          <w:lang w:val="en-US"/>
        </w:rPr>
      </w:pPr>
      <w:r w:rsidRPr="00B24C48">
        <w:rPr>
          <w:color w:val="FF0000"/>
          <w:lang w:val="en-US"/>
        </w:rPr>
        <w:t>transient</w:t>
      </w:r>
    </w:p>
    <w:p w14:paraId="3988FDDE" w14:textId="4D264C1C" w:rsidR="0058746C" w:rsidRPr="00184429" w:rsidRDefault="0058746C" w:rsidP="00DB7B21">
      <w:pPr>
        <w:spacing w:after="0" w:line="240" w:lineRule="auto"/>
        <w:contextualSpacing/>
        <w:rPr>
          <w:lang w:val="en-US"/>
        </w:rPr>
      </w:pPr>
    </w:p>
    <w:p w14:paraId="5142A0BE" w14:textId="43D63E8C" w:rsidR="00376723" w:rsidRPr="00184429" w:rsidRDefault="006803D9" w:rsidP="006803D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 following is a superclass of every class in Java?</w:t>
      </w:r>
    </w:p>
    <w:p w14:paraId="0D2A6917" w14:textId="0D0F0FC0" w:rsidR="006803D9" w:rsidRPr="00184429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rrayList</w:t>
      </w:r>
    </w:p>
    <w:p w14:paraId="15DBEBA1" w14:textId="5424C519" w:rsidR="006803D9" w:rsidRPr="00184429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bstract class</w:t>
      </w:r>
    </w:p>
    <w:p w14:paraId="21AA2773" w14:textId="0BE2B932" w:rsidR="006803D9" w:rsidRPr="00B24C48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color w:val="FF0000"/>
          <w:lang w:val="en-US"/>
        </w:rPr>
      </w:pPr>
      <w:r w:rsidRPr="00B24C48">
        <w:rPr>
          <w:color w:val="FF0000"/>
          <w:lang w:val="en-US"/>
        </w:rPr>
        <w:t>Object class</w:t>
      </w:r>
    </w:p>
    <w:p w14:paraId="13E77494" w14:textId="3080A285" w:rsidR="006803D9" w:rsidRPr="00184429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tring</w:t>
      </w:r>
    </w:p>
    <w:p w14:paraId="79C38ED5" w14:textId="5E4B77FD" w:rsidR="00376723" w:rsidRPr="00184429" w:rsidRDefault="00376723" w:rsidP="00DB7B21">
      <w:pPr>
        <w:spacing w:after="0" w:line="240" w:lineRule="auto"/>
        <w:contextualSpacing/>
        <w:rPr>
          <w:lang w:val="en-US"/>
        </w:rPr>
      </w:pPr>
    </w:p>
    <w:p w14:paraId="1047136F" w14:textId="093B0CA1" w:rsidR="00376723" w:rsidRPr="00184429" w:rsidRDefault="00FF7DA4" w:rsidP="00FF7DA4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 below is not a Java Profiler?</w:t>
      </w:r>
    </w:p>
    <w:p w14:paraId="396032F6" w14:textId="1679A691" w:rsidR="00FF7DA4" w:rsidRPr="00184429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Profiler</w:t>
      </w:r>
    </w:p>
    <w:p w14:paraId="4DFE3BC6" w14:textId="0191797E" w:rsidR="00FF7DA4" w:rsidRPr="00184429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Eclipse Profiler</w:t>
      </w:r>
    </w:p>
    <w:p w14:paraId="44EE7724" w14:textId="1691AF21" w:rsidR="00FF7DA4" w:rsidRPr="00B24C48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color w:val="FF0000"/>
          <w:lang w:val="en-US"/>
        </w:rPr>
      </w:pPr>
      <w:r w:rsidRPr="00B24C48">
        <w:rPr>
          <w:color w:val="FF0000"/>
          <w:lang w:val="en-US"/>
        </w:rPr>
        <w:t>JVM</w:t>
      </w:r>
    </w:p>
    <w:p w14:paraId="6DF83C22" w14:textId="27D687BB" w:rsidR="00FF7DA4" w:rsidRPr="00184429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Console</w:t>
      </w:r>
    </w:p>
    <w:p w14:paraId="3CD07B73" w14:textId="251CAD51" w:rsidR="00376723" w:rsidRPr="00184429" w:rsidRDefault="00376723" w:rsidP="00DB7B21">
      <w:pPr>
        <w:spacing w:after="0" w:line="240" w:lineRule="auto"/>
        <w:contextualSpacing/>
        <w:rPr>
          <w:lang w:val="en-US"/>
        </w:rPr>
      </w:pPr>
    </w:p>
    <w:p w14:paraId="5831BB4A" w14:textId="3033937B" w:rsidR="00376723" w:rsidRPr="00184429" w:rsidRDefault="003D596E" w:rsidP="003D596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statements is incorrect about Thread?</w:t>
      </w:r>
    </w:p>
    <w:p w14:paraId="45ADA4FF" w14:textId="3B2D9ED1" w:rsidR="003D596E" w:rsidRPr="00184429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tart() method is used to begin execution of the thread</w:t>
      </w:r>
    </w:p>
    <w:p w14:paraId="60327FC8" w14:textId="45F94328" w:rsidR="003D596E" w:rsidRPr="00B24C48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color w:val="FF0000"/>
          <w:lang w:val="en-US"/>
        </w:rPr>
      </w:pPr>
      <w:r w:rsidRPr="00B24C48">
        <w:rPr>
          <w:color w:val="FF0000"/>
          <w:lang w:val="en-US"/>
        </w:rPr>
        <w:t>run() method is used to begin execution of a thread before start() method in special cases</w:t>
      </w:r>
    </w:p>
    <w:p w14:paraId="06921DFE" w14:textId="505906A6" w:rsidR="003D596E" w:rsidRPr="00184429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thread can be formed by implementing Runnable interface only</w:t>
      </w:r>
    </w:p>
    <w:p w14:paraId="0260F1AA" w14:textId="6B360810" w:rsidR="003D596E" w:rsidRPr="00184429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thread can be formed by a class that extends Thread class</w:t>
      </w:r>
    </w:p>
    <w:p w14:paraId="12E038D0" w14:textId="6B417AEC" w:rsidR="003D596E" w:rsidRPr="00184429" w:rsidRDefault="003D596E" w:rsidP="003D596E">
      <w:pPr>
        <w:spacing w:after="0" w:line="240" w:lineRule="auto"/>
        <w:rPr>
          <w:lang w:val="en-US"/>
        </w:rPr>
      </w:pPr>
    </w:p>
    <w:p w14:paraId="4A15A67F" w14:textId="6A48B7F7" w:rsidR="003D596E" w:rsidRPr="00184429" w:rsidRDefault="00A5771B" w:rsidP="003D596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ne of the following is not an access modifier?</w:t>
      </w:r>
    </w:p>
    <w:p w14:paraId="02C66144" w14:textId="7C6E464F" w:rsidR="00A5771B" w:rsidRPr="00184429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rotected</w:t>
      </w:r>
    </w:p>
    <w:p w14:paraId="2D8C3E02" w14:textId="39A4E586" w:rsidR="00A5771B" w:rsidRPr="00B24C48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color w:val="FF0000"/>
          <w:lang w:val="en-US"/>
        </w:rPr>
      </w:pPr>
      <w:r w:rsidRPr="00B24C48">
        <w:rPr>
          <w:color w:val="FF0000"/>
          <w:lang w:val="en-US"/>
        </w:rPr>
        <w:t>void</w:t>
      </w:r>
    </w:p>
    <w:p w14:paraId="06060F7D" w14:textId="34C88B2E" w:rsidR="00A5771B" w:rsidRPr="00184429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ublic</w:t>
      </w:r>
    </w:p>
    <w:p w14:paraId="0C9040C6" w14:textId="1AA8E1A9" w:rsidR="00A5771B" w:rsidRPr="00184429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rivate</w:t>
      </w:r>
    </w:p>
    <w:p w14:paraId="5BE5C8AA" w14:textId="107362E9" w:rsidR="00A5771B" w:rsidRPr="00184429" w:rsidRDefault="00A5771B" w:rsidP="00A5771B">
      <w:pPr>
        <w:spacing w:after="0" w:line="240" w:lineRule="auto"/>
        <w:rPr>
          <w:lang w:val="en-US"/>
        </w:rPr>
      </w:pPr>
    </w:p>
    <w:p w14:paraId="35A64AC7" w14:textId="531F804F" w:rsidR="00A5771B" w:rsidRPr="00184429" w:rsidRDefault="00803C63" w:rsidP="00A5771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14:paraId="7FB08CCE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final class A {</w:t>
      </w:r>
    </w:p>
    <w:p w14:paraId="3316A636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int i;</w:t>
      </w:r>
    </w:p>
    <w:p w14:paraId="06F32456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}    </w:t>
      </w:r>
    </w:p>
    <w:p w14:paraId="38C5ABFE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12640452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B extends A {</w:t>
      </w:r>
    </w:p>
    <w:p w14:paraId="2206777C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int j;</w:t>
      </w:r>
    </w:p>
    <w:p w14:paraId="6D22A4A3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spellStart"/>
      <w:r w:rsidRPr="00184429">
        <w:rPr>
          <w:rFonts w:ascii="Courier New" w:hAnsi="Courier New" w:cs="Courier New"/>
          <w:lang w:val="en-US"/>
        </w:rPr>
        <w:t>System.out.println</w:t>
      </w:r>
      <w:proofErr w:type="spellEnd"/>
      <w:r w:rsidRPr="00184429">
        <w:rPr>
          <w:rFonts w:ascii="Courier New" w:hAnsi="Courier New" w:cs="Courier New"/>
          <w:lang w:val="en-US"/>
        </w:rPr>
        <w:t xml:space="preserve">(j + " " + i);  </w:t>
      </w:r>
    </w:p>
    <w:p w14:paraId="65130430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}    </w:t>
      </w:r>
    </w:p>
    <w:p w14:paraId="259492C3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4FCEF6D7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Inheritance {</w:t>
      </w:r>
    </w:p>
    <w:p w14:paraId="51E07231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public</w:t>
      </w:r>
      <w:proofErr w:type="gramEnd"/>
      <w:r w:rsidRPr="00184429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184429">
        <w:rPr>
          <w:rFonts w:ascii="Courier New" w:hAnsi="Courier New" w:cs="Courier New"/>
          <w:lang w:val="en-US"/>
        </w:rPr>
        <w:t>args</w:t>
      </w:r>
      <w:proofErr w:type="spellEnd"/>
      <w:r w:rsidRPr="00184429">
        <w:rPr>
          <w:rFonts w:ascii="Courier New" w:hAnsi="Courier New" w:cs="Courier New"/>
          <w:lang w:val="en-US"/>
        </w:rPr>
        <w:t>[]) {</w:t>
      </w:r>
    </w:p>
    <w:p w14:paraId="2A89A4B5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B </w:t>
      </w:r>
      <w:proofErr w:type="spellStart"/>
      <w:r w:rsidRPr="00184429">
        <w:rPr>
          <w:rFonts w:ascii="Courier New" w:hAnsi="Courier New" w:cs="Courier New"/>
          <w:lang w:val="en-US"/>
        </w:rPr>
        <w:t>obj</w:t>
      </w:r>
      <w:proofErr w:type="spellEnd"/>
      <w:r w:rsidRPr="00184429">
        <w:rPr>
          <w:rFonts w:ascii="Courier New" w:hAnsi="Courier New" w:cs="Courier New"/>
          <w:lang w:val="en-US"/>
        </w:rPr>
        <w:t xml:space="preserve"> = new </w:t>
      </w:r>
      <w:proofErr w:type="gramStart"/>
      <w:r w:rsidRPr="00184429">
        <w:rPr>
          <w:rFonts w:ascii="Courier New" w:hAnsi="Courier New" w:cs="Courier New"/>
          <w:lang w:val="en-US"/>
        </w:rPr>
        <w:t>B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7D808499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obj.display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gramEnd"/>
      <w:r w:rsidRPr="00184429">
        <w:rPr>
          <w:rFonts w:ascii="Courier New" w:hAnsi="Courier New" w:cs="Courier New"/>
          <w:lang w:val="en-US"/>
        </w:rPr>
        <w:t xml:space="preserve">);     </w:t>
      </w:r>
    </w:p>
    <w:p w14:paraId="466BE169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7A8A3495" w14:textId="00D6E6FC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4F67EF4B" w14:textId="6153EE5B" w:rsidR="00803C63" w:rsidRPr="00184429" w:rsidRDefault="00803C63" w:rsidP="00803C63">
      <w:pPr>
        <w:pStyle w:val="ListParagraph"/>
        <w:spacing w:after="0" w:line="240" w:lineRule="auto"/>
        <w:rPr>
          <w:lang w:val="en-US"/>
        </w:rPr>
      </w:pPr>
    </w:p>
    <w:p w14:paraId="6BEC03C1" w14:textId="7BE91A6F" w:rsidR="00803C63" w:rsidRPr="00184429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 2</w:t>
      </w:r>
    </w:p>
    <w:p w14:paraId="38A801A5" w14:textId="7B27B120" w:rsidR="00803C63" w:rsidRPr="00184429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3 3</w:t>
      </w:r>
    </w:p>
    <w:p w14:paraId="3CC314EE" w14:textId="5E0DA966" w:rsidR="00803C63" w:rsidRPr="00184429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Runtime Error</w:t>
      </w:r>
    </w:p>
    <w:p w14:paraId="4D2889EB" w14:textId="5D51ADA6" w:rsidR="00803C63" w:rsidRPr="00804BF3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color w:val="FF0000"/>
          <w:lang w:val="en-US"/>
        </w:rPr>
      </w:pPr>
      <w:r w:rsidRPr="00804BF3">
        <w:rPr>
          <w:color w:val="FF0000"/>
          <w:lang w:val="en-US"/>
        </w:rPr>
        <w:t>Compilation Error</w:t>
      </w:r>
    </w:p>
    <w:p w14:paraId="7DDD139F" w14:textId="7332D1CA" w:rsidR="00376723" w:rsidRPr="00184429" w:rsidRDefault="00376723" w:rsidP="00DB7B21">
      <w:pPr>
        <w:spacing w:after="0" w:line="240" w:lineRule="auto"/>
        <w:contextualSpacing/>
        <w:rPr>
          <w:lang w:val="en-US"/>
        </w:rPr>
      </w:pPr>
    </w:p>
    <w:p w14:paraId="7FA7265E" w14:textId="0C17F301" w:rsidR="00D841FE" w:rsidRPr="00184429" w:rsidRDefault="00D841FE" w:rsidP="00D841F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 following are legal statements?</w:t>
      </w:r>
    </w:p>
    <w:p w14:paraId="0DD22E41" w14:textId="55A448AB" w:rsidR="00D841FE" w:rsidRPr="00184429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 f=1/3;</w:t>
      </w:r>
    </w:p>
    <w:p w14:paraId="1A849ED1" w14:textId="57260CE8" w:rsidR="00D841FE" w:rsidRPr="00184429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t i=1/3;</w:t>
      </w:r>
    </w:p>
    <w:p w14:paraId="69C9FDB7" w14:textId="3B645CB8" w:rsidR="00D841FE" w:rsidRPr="00804BF3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color w:val="FF0000"/>
          <w:lang w:val="en-US"/>
        </w:rPr>
      </w:pPr>
      <w:r w:rsidRPr="00804BF3">
        <w:rPr>
          <w:color w:val="FF0000"/>
          <w:lang w:val="en-US"/>
        </w:rPr>
        <w:t>float f=1.01;</w:t>
      </w:r>
    </w:p>
    <w:p w14:paraId="1445D34A" w14:textId="2B99A06C" w:rsidR="00D841FE" w:rsidRPr="00184429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double d=999d;</w:t>
      </w:r>
    </w:p>
    <w:p w14:paraId="07B6F7BC" w14:textId="71E33D58" w:rsidR="00D841FE" w:rsidRPr="00184429" w:rsidRDefault="00D841FE" w:rsidP="00D841FE">
      <w:pPr>
        <w:spacing w:after="0" w:line="240" w:lineRule="auto"/>
        <w:rPr>
          <w:lang w:val="en-US"/>
        </w:rPr>
      </w:pPr>
    </w:p>
    <w:p w14:paraId="35B551C1" w14:textId="080E2B77" w:rsidR="00D841FE" w:rsidRPr="00184429" w:rsidRDefault="00D841FE" w:rsidP="00D841FE">
      <w:pPr>
        <w:spacing w:after="0" w:line="240" w:lineRule="auto"/>
        <w:rPr>
          <w:lang w:val="en-US"/>
        </w:rPr>
      </w:pPr>
    </w:p>
    <w:p w14:paraId="22A6193F" w14:textId="59235562" w:rsidR="00D841FE" w:rsidRPr="00184429" w:rsidRDefault="00D841FE" w:rsidP="00D841FE">
      <w:pPr>
        <w:spacing w:after="0" w:line="240" w:lineRule="auto"/>
        <w:rPr>
          <w:lang w:val="en-US"/>
        </w:rPr>
      </w:pPr>
    </w:p>
    <w:p w14:paraId="3B8F8617" w14:textId="77777777" w:rsidR="00D841FE" w:rsidRPr="00184429" w:rsidRDefault="00D841FE" w:rsidP="00D841FE">
      <w:pPr>
        <w:spacing w:after="0" w:line="240" w:lineRule="auto"/>
        <w:rPr>
          <w:lang w:val="en-US"/>
        </w:rPr>
      </w:pPr>
    </w:p>
    <w:p w14:paraId="268ABB60" w14:textId="2C1F6BDF" w:rsidR="00376723" w:rsidRPr="00184429" w:rsidRDefault="00376723" w:rsidP="00DB7B21">
      <w:pPr>
        <w:spacing w:after="0" w:line="240" w:lineRule="auto"/>
        <w:contextualSpacing/>
        <w:rPr>
          <w:b/>
          <w:bCs/>
          <w:sz w:val="24"/>
          <w:szCs w:val="24"/>
          <w:lang w:val="en-US"/>
        </w:rPr>
      </w:pPr>
      <w:r w:rsidRPr="00184429">
        <w:rPr>
          <w:b/>
          <w:bCs/>
          <w:sz w:val="24"/>
          <w:szCs w:val="24"/>
          <w:lang w:val="en-US"/>
        </w:rPr>
        <w:t>SECTION-2</w:t>
      </w:r>
    </w:p>
    <w:p w14:paraId="4C7A03C8" w14:textId="7FEFEB37" w:rsidR="00376723" w:rsidRPr="00184429" w:rsidRDefault="00376723" w:rsidP="00DB7B21">
      <w:pPr>
        <w:spacing w:after="0" w:line="240" w:lineRule="auto"/>
        <w:contextualSpacing/>
        <w:rPr>
          <w:lang w:val="en-US"/>
        </w:rPr>
      </w:pPr>
    </w:p>
    <w:p w14:paraId="321F9BD6" w14:textId="3042B398" w:rsidR="00376723" w:rsidRPr="00184429" w:rsidRDefault="00376723" w:rsidP="00376723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14:paraId="2C150542" w14:textId="39A31CDC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class </w:t>
      </w:r>
      <w:r w:rsidR="00460C75" w:rsidRPr="00184429">
        <w:rPr>
          <w:rFonts w:ascii="Courier New" w:hAnsi="Courier New" w:cs="Courier New"/>
          <w:lang w:val="en-US"/>
        </w:rPr>
        <w:t>R</w:t>
      </w:r>
      <w:r w:rsidRPr="00184429">
        <w:rPr>
          <w:rFonts w:ascii="Courier New" w:hAnsi="Courier New" w:cs="Courier New"/>
          <w:lang w:val="en-US"/>
        </w:rPr>
        <w:t>ecursion {</w:t>
      </w:r>
    </w:p>
    <w:p w14:paraId="3D7790C4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int </w:t>
      </w:r>
      <w:proofErr w:type="spellStart"/>
      <w:r w:rsidRPr="00184429">
        <w:rPr>
          <w:rFonts w:ascii="Courier New" w:hAnsi="Courier New" w:cs="Courier New"/>
          <w:lang w:val="en-US"/>
        </w:rPr>
        <w:t>func</w:t>
      </w:r>
      <w:proofErr w:type="spellEnd"/>
      <w:r w:rsidRPr="00184429">
        <w:rPr>
          <w:rFonts w:ascii="Courier New" w:hAnsi="Courier New" w:cs="Courier New"/>
          <w:lang w:val="en-US"/>
        </w:rPr>
        <w:t xml:space="preserve"> (int n) {</w:t>
      </w:r>
    </w:p>
    <w:p w14:paraId="2EF9763D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nt result;</w:t>
      </w:r>
    </w:p>
    <w:p w14:paraId="3339BD21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f (n == 1)</w:t>
      </w:r>
    </w:p>
    <w:p w14:paraId="491972F4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   return 1;</w:t>
      </w:r>
    </w:p>
    <w:p w14:paraId="705BDDEB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result = </w:t>
      </w:r>
      <w:proofErr w:type="spellStart"/>
      <w:r w:rsidRPr="00184429">
        <w:rPr>
          <w:rFonts w:ascii="Courier New" w:hAnsi="Courier New" w:cs="Courier New"/>
          <w:lang w:val="en-US"/>
        </w:rPr>
        <w:t>func</w:t>
      </w:r>
      <w:proofErr w:type="spellEnd"/>
      <w:r w:rsidRPr="00184429">
        <w:rPr>
          <w:rFonts w:ascii="Courier New" w:hAnsi="Courier New" w:cs="Courier New"/>
          <w:lang w:val="en-US"/>
        </w:rPr>
        <w:t xml:space="preserve"> (n - 1);</w:t>
      </w:r>
    </w:p>
    <w:p w14:paraId="0F5D7410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return result;</w:t>
      </w:r>
    </w:p>
    <w:p w14:paraId="0F3A4EAD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4AE8F38D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} </w:t>
      </w:r>
    </w:p>
    <w:p w14:paraId="65D4449B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1B58ED17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utput {</w:t>
      </w:r>
    </w:p>
    <w:p w14:paraId="3D8C4BB8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public</w:t>
      </w:r>
      <w:proofErr w:type="gramEnd"/>
      <w:r w:rsidRPr="00184429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184429">
        <w:rPr>
          <w:rFonts w:ascii="Courier New" w:hAnsi="Courier New" w:cs="Courier New"/>
          <w:lang w:val="en-US"/>
        </w:rPr>
        <w:t>args</w:t>
      </w:r>
      <w:proofErr w:type="spellEnd"/>
      <w:r w:rsidRPr="00184429">
        <w:rPr>
          <w:rFonts w:ascii="Courier New" w:hAnsi="Courier New" w:cs="Courier New"/>
          <w:lang w:val="en-US"/>
        </w:rPr>
        <w:t>[]) {</w:t>
      </w:r>
    </w:p>
    <w:p w14:paraId="4A41ACCE" w14:textId="46F7769A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r w:rsidR="00460C75" w:rsidRPr="00184429">
        <w:rPr>
          <w:rFonts w:ascii="Courier New" w:hAnsi="Courier New" w:cs="Courier New"/>
          <w:lang w:val="en-US"/>
        </w:rPr>
        <w:t>R</w:t>
      </w:r>
      <w:r w:rsidRPr="00184429">
        <w:rPr>
          <w:rFonts w:ascii="Courier New" w:hAnsi="Courier New" w:cs="Courier New"/>
          <w:lang w:val="en-US"/>
        </w:rPr>
        <w:t xml:space="preserve">ecursion </w:t>
      </w:r>
      <w:proofErr w:type="spellStart"/>
      <w:r w:rsidRPr="00184429">
        <w:rPr>
          <w:rFonts w:ascii="Courier New" w:hAnsi="Courier New" w:cs="Courier New"/>
          <w:lang w:val="en-US"/>
        </w:rPr>
        <w:t>obj</w:t>
      </w:r>
      <w:proofErr w:type="spellEnd"/>
      <w:r w:rsidRPr="00184429">
        <w:rPr>
          <w:rFonts w:ascii="Courier New" w:hAnsi="Courier New" w:cs="Courier New"/>
          <w:lang w:val="en-US"/>
        </w:rPr>
        <w:t xml:space="preserve"> = new </w:t>
      </w:r>
      <w:proofErr w:type="gramStart"/>
      <w:r w:rsidR="00460C75" w:rsidRPr="00184429">
        <w:rPr>
          <w:rFonts w:ascii="Courier New" w:hAnsi="Courier New" w:cs="Courier New"/>
          <w:lang w:val="en-US"/>
        </w:rPr>
        <w:t>R</w:t>
      </w:r>
      <w:r w:rsidRPr="00184429">
        <w:rPr>
          <w:rFonts w:ascii="Courier New" w:hAnsi="Courier New" w:cs="Courier New"/>
          <w:lang w:val="en-US"/>
        </w:rPr>
        <w:t>ecursion(</w:t>
      </w:r>
      <w:proofErr w:type="gramEnd"/>
      <w:r w:rsidRPr="00184429">
        <w:rPr>
          <w:rFonts w:ascii="Courier New" w:hAnsi="Courier New" w:cs="Courier New"/>
          <w:lang w:val="en-US"/>
        </w:rPr>
        <w:t>) ;</w:t>
      </w:r>
    </w:p>
    <w:p w14:paraId="548F484E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System.out.print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spellStart"/>
      <w:proofErr w:type="gramEnd"/>
      <w:r w:rsidRPr="00184429">
        <w:rPr>
          <w:rFonts w:ascii="Courier New" w:hAnsi="Courier New" w:cs="Courier New"/>
          <w:lang w:val="en-US"/>
        </w:rPr>
        <w:t>obj.func</w:t>
      </w:r>
      <w:proofErr w:type="spellEnd"/>
      <w:r w:rsidRPr="00184429">
        <w:rPr>
          <w:rFonts w:ascii="Courier New" w:hAnsi="Courier New" w:cs="Courier New"/>
          <w:lang w:val="en-US"/>
        </w:rPr>
        <w:t>(5));</w:t>
      </w:r>
    </w:p>
    <w:p w14:paraId="17D5C0A4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09F0ABCF" w14:textId="44D1801B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342C55C4" w14:textId="27D57751" w:rsidR="00376723" w:rsidRPr="00184429" w:rsidRDefault="00376723" w:rsidP="00376723">
      <w:pPr>
        <w:pStyle w:val="ListParagraph"/>
        <w:spacing w:after="0" w:line="240" w:lineRule="auto"/>
        <w:rPr>
          <w:lang w:val="en-US"/>
        </w:rPr>
      </w:pPr>
    </w:p>
    <w:p w14:paraId="434F1CEB" w14:textId="697585E2" w:rsidR="00376723" w:rsidRPr="00184429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1</w:t>
      </w:r>
    </w:p>
    <w:p w14:paraId="5C9E2856" w14:textId="42B13880" w:rsidR="00376723" w:rsidRPr="00804BF3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color w:val="FF0000"/>
          <w:lang w:val="en-US"/>
        </w:rPr>
      </w:pPr>
      <w:r w:rsidRPr="00804BF3">
        <w:rPr>
          <w:color w:val="FF0000"/>
          <w:lang w:val="en-US"/>
        </w:rPr>
        <w:t>120</w:t>
      </w:r>
    </w:p>
    <w:p w14:paraId="23D14EF5" w14:textId="2D72758D" w:rsidR="00376723" w:rsidRPr="00184429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0</w:t>
      </w:r>
    </w:p>
    <w:p w14:paraId="1B146643" w14:textId="7B28F71F" w:rsidR="00376723" w:rsidRPr="00184429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one of the mentioned</w:t>
      </w:r>
    </w:p>
    <w:p w14:paraId="6D9D55D2" w14:textId="39E9A836" w:rsidR="00376723" w:rsidRPr="00184429" w:rsidRDefault="00376723" w:rsidP="00376723">
      <w:pPr>
        <w:spacing w:after="0" w:line="240" w:lineRule="auto"/>
        <w:rPr>
          <w:lang w:val="en-US"/>
        </w:rPr>
      </w:pPr>
    </w:p>
    <w:p w14:paraId="53E6E826" w14:textId="2507A8C9" w:rsidR="00376723" w:rsidRPr="00184429" w:rsidRDefault="00376723" w:rsidP="00376723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code?</w:t>
      </w:r>
    </w:p>
    <w:p w14:paraId="32DCF00B" w14:textId="420061FC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class </w:t>
      </w:r>
      <w:r w:rsidR="00460C75" w:rsidRPr="00184429">
        <w:rPr>
          <w:rFonts w:ascii="Courier New" w:hAnsi="Courier New" w:cs="Courier New"/>
          <w:lang w:val="en-US"/>
        </w:rPr>
        <w:t>O</w:t>
      </w:r>
      <w:r w:rsidRPr="00184429">
        <w:rPr>
          <w:rFonts w:ascii="Courier New" w:hAnsi="Courier New" w:cs="Courier New"/>
          <w:lang w:val="en-US"/>
        </w:rPr>
        <w:t>utput {</w:t>
      </w:r>
    </w:p>
    <w:p w14:paraId="60F19DA0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public</w:t>
      </w:r>
      <w:proofErr w:type="gramEnd"/>
      <w:r w:rsidRPr="00184429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184429">
        <w:rPr>
          <w:rFonts w:ascii="Courier New" w:hAnsi="Courier New" w:cs="Courier New"/>
          <w:lang w:val="en-US"/>
        </w:rPr>
        <w:t>args</w:t>
      </w:r>
      <w:proofErr w:type="spellEnd"/>
      <w:r w:rsidRPr="00184429">
        <w:rPr>
          <w:rFonts w:ascii="Courier New" w:hAnsi="Courier New" w:cs="Courier New"/>
          <w:lang w:val="en-US"/>
        </w:rPr>
        <w:t>[]) {</w:t>
      </w:r>
    </w:p>
    <w:p w14:paraId="3038F5D7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String c = "Hello i love java";</w:t>
      </w:r>
    </w:p>
    <w:p w14:paraId="143C1678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</w:t>
      </w:r>
      <w:proofErr w:type="spellStart"/>
      <w:r w:rsidRPr="00184429">
        <w:rPr>
          <w:rFonts w:ascii="Courier New" w:hAnsi="Courier New" w:cs="Courier New"/>
          <w:lang w:val="en-US"/>
        </w:rPr>
        <w:t>boolean</w:t>
      </w:r>
      <w:proofErr w:type="spellEnd"/>
      <w:r w:rsidRPr="00184429">
        <w:rPr>
          <w:rFonts w:ascii="Courier New" w:hAnsi="Courier New" w:cs="Courier New"/>
          <w:lang w:val="en-US"/>
        </w:rPr>
        <w:t xml:space="preserve"> </w:t>
      </w:r>
      <w:proofErr w:type="spellStart"/>
      <w:r w:rsidRPr="00184429">
        <w:rPr>
          <w:rFonts w:ascii="Courier New" w:hAnsi="Courier New" w:cs="Courier New"/>
          <w:lang w:val="en-US"/>
        </w:rPr>
        <w:t>var</w:t>
      </w:r>
      <w:proofErr w:type="spellEnd"/>
      <w:r w:rsidRPr="00184429">
        <w:rPr>
          <w:rFonts w:ascii="Courier New" w:hAnsi="Courier New" w:cs="Courier New"/>
          <w:lang w:val="en-US"/>
        </w:rPr>
        <w:t>;</w:t>
      </w:r>
    </w:p>
    <w:p w14:paraId="6036B982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var</w:t>
      </w:r>
      <w:proofErr w:type="spellEnd"/>
      <w:proofErr w:type="gramEnd"/>
      <w:r w:rsidRPr="00184429">
        <w:rPr>
          <w:rFonts w:ascii="Courier New" w:hAnsi="Courier New" w:cs="Courier New"/>
          <w:lang w:val="en-US"/>
        </w:rPr>
        <w:t xml:space="preserve"> = </w:t>
      </w:r>
      <w:proofErr w:type="spellStart"/>
      <w:r w:rsidRPr="00184429">
        <w:rPr>
          <w:rFonts w:ascii="Courier New" w:hAnsi="Courier New" w:cs="Courier New"/>
          <w:lang w:val="en-US"/>
        </w:rPr>
        <w:t>c.startsWith</w:t>
      </w:r>
      <w:proofErr w:type="spellEnd"/>
      <w:r w:rsidRPr="00184429">
        <w:rPr>
          <w:rFonts w:ascii="Courier New" w:hAnsi="Courier New" w:cs="Courier New"/>
          <w:lang w:val="en-US"/>
        </w:rPr>
        <w:t>("hello");</w:t>
      </w:r>
    </w:p>
    <w:p w14:paraId="2E7787BF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</w:t>
      </w:r>
      <w:proofErr w:type="spellStart"/>
      <w:r w:rsidRPr="00184429">
        <w:rPr>
          <w:rFonts w:ascii="Courier New" w:hAnsi="Courier New" w:cs="Courier New"/>
          <w:lang w:val="en-US"/>
        </w:rPr>
        <w:t>System.out.println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spellStart"/>
      <w:r w:rsidRPr="00184429">
        <w:rPr>
          <w:rFonts w:ascii="Courier New" w:hAnsi="Courier New" w:cs="Courier New"/>
          <w:lang w:val="en-US"/>
        </w:rPr>
        <w:t>var</w:t>
      </w:r>
      <w:proofErr w:type="spellEnd"/>
      <w:r w:rsidRPr="00184429">
        <w:rPr>
          <w:rFonts w:ascii="Courier New" w:hAnsi="Courier New" w:cs="Courier New"/>
          <w:lang w:val="en-US"/>
        </w:rPr>
        <w:t>);</w:t>
      </w:r>
    </w:p>
    <w:p w14:paraId="3A9F63DB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1E2F0FA" w14:textId="54257FA5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3D9EC923" w14:textId="0F9728A6" w:rsidR="00376723" w:rsidRPr="00184429" w:rsidRDefault="00376723" w:rsidP="00376723">
      <w:pPr>
        <w:pStyle w:val="ListParagraph"/>
        <w:spacing w:after="0" w:line="240" w:lineRule="auto"/>
        <w:rPr>
          <w:lang w:val="en-US"/>
        </w:rPr>
      </w:pPr>
    </w:p>
    <w:p w14:paraId="34FF0F1E" w14:textId="3530C473" w:rsidR="00376723" w:rsidRPr="001D45C8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color w:val="FF0000"/>
          <w:lang w:val="en-US"/>
        </w:rPr>
      </w:pPr>
      <w:r w:rsidRPr="001D45C8">
        <w:rPr>
          <w:color w:val="FF0000"/>
          <w:lang w:val="en-US"/>
        </w:rPr>
        <w:t>0</w:t>
      </w:r>
    </w:p>
    <w:p w14:paraId="0EFBB68B" w14:textId="6DB3B0F7" w:rsidR="00376723" w:rsidRPr="00184429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rue</w:t>
      </w:r>
    </w:p>
    <w:p w14:paraId="2198EA92" w14:textId="705F33F8" w:rsidR="00376723" w:rsidRPr="00184429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1</w:t>
      </w:r>
    </w:p>
    <w:p w14:paraId="0F59AAC8" w14:textId="05B8AA90" w:rsidR="00376723" w:rsidRPr="00184429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alse</w:t>
      </w:r>
    </w:p>
    <w:p w14:paraId="18741A93" w14:textId="242E0677" w:rsidR="00376723" w:rsidRPr="00184429" w:rsidRDefault="00376723" w:rsidP="00376723">
      <w:pPr>
        <w:spacing w:after="0" w:line="240" w:lineRule="auto"/>
        <w:rPr>
          <w:lang w:val="en-US"/>
        </w:rPr>
      </w:pPr>
    </w:p>
    <w:p w14:paraId="14BADA26" w14:textId="5F4FB241" w:rsidR="00376723" w:rsidRPr="00184429" w:rsidRDefault="00376723" w:rsidP="00376723">
      <w:pPr>
        <w:spacing w:after="0" w:line="240" w:lineRule="auto"/>
        <w:rPr>
          <w:lang w:val="en-US"/>
        </w:rPr>
      </w:pPr>
    </w:p>
    <w:p w14:paraId="0F764846" w14:textId="6948BF3C" w:rsidR="00376723" w:rsidRPr="00184429" w:rsidRDefault="001D0CBD" w:rsidP="00376723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14:paraId="04D6959E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utput {</w:t>
      </w:r>
    </w:p>
    <w:p w14:paraId="37367596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lastRenderedPageBreak/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public</w:t>
      </w:r>
      <w:proofErr w:type="gramEnd"/>
      <w:r w:rsidRPr="00184429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184429">
        <w:rPr>
          <w:rFonts w:ascii="Courier New" w:hAnsi="Courier New" w:cs="Courier New"/>
          <w:lang w:val="en-US"/>
        </w:rPr>
        <w:t>args</w:t>
      </w:r>
      <w:proofErr w:type="spellEnd"/>
      <w:r w:rsidRPr="00184429">
        <w:rPr>
          <w:rFonts w:ascii="Courier New" w:hAnsi="Courier New" w:cs="Courier New"/>
          <w:lang w:val="en-US"/>
        </w:rPr>
        <w:t>[]) {</w:t>
      </w:r>
    </w:p>
    <w:p w14:paraId="3F49D542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</w:t>
      </w:r>
      <w:proofErr w:type="spellStart"/>
      <w:r w:rsidRPr="00184429">
        <w:rPr>
          <w:rFonts w:ascii="Courier New" w:hAnsi="Courier New" w:cs="Courier New"/>
          <w:lang w:val="en-US"/>
        </w:rPr>
        <w:t>StringBuffer</w:t>
      </w:r>
      <w:proofErr w:type="spellEnd"/>
      <w:r w:rsidRPr="00184429">
        <w:rPr>
          <w:rFonts w:ascii="Courier New" w:hAnsi="Courier New" w:cs="Courier New"/>
          <w:lang w:val="en-US"/>
        </w:rPr>
        <w:t xml:space="preserve"> s1 = new </w:t>
      </w:r>
      <w:proofErr w:type="spellStart"/>
      <w:r w:rsidRPr="00184429">
        <w:rPr>
          <w:rFonts w:ascii="Courier New" w:hAnsi="Courier New" w:cs="Courier New"/>
          <w:lang w:val="en-US"/>
        </w:rPr>
        <w:t>StringBuffer</w:t>
      </w:r>
      <w:proofErr w:type="spellEnd"/>
      <w:r w:rsidRPr="00184429">
        <w:rPr>
          <w:rFonts w:ascii="Courier New" w:hAnsi="Courier New" w:cs="Courier New"/>
          <w:lang w:val="en-US"/>
        </w:rPr>
        <w:t>("Quiz");</w:t>
      </w:r>
    </w:p>
    <w:p w14:paraId="0E870FAF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</w:t>
      </w:r>
      <w:proofErr w:type="spellStart"/>
      <w:r w:rsidRPr="00184429">
        <w:rPr>
          <w:rFonts w:ascii="Courier New" w:hAnsi="Courier New" w:cs="Courier New"/>
          <w:lang w:val="en-US"/>
        </w:rPr>
        <w:t>StringBuffer</w:t>
      </w:r>
      <w:proofErr w:type="spellEnd"/>
      <w:r w:rsidRPr="00184429">
        <w:rPr>
          <w:rFonts w:ascii="Courier New" w:hAnsi="Courier New" w:cs="Courier New"/>
          <w:lang w:val="en-US"/>
        </w:rPr>
        <w:t xml:space="preserve"> s2 = </w:t>
      </w:r>
      <w:proofErr w:type="gramStart"/>
      <w:r w:rsidRPr="00184429">
        <w:rPr>
          <w:rFonts w:ascii="Courier New" w:hAnsi="Courier New" w:cs="Courier New"/>
          <w:lang w:val="en-US"/>
        </w:rPr>
        <w:t>s1.reverse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6E7163B8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</w:t>
      </w:r>
      <w:proofErr w:type="spellStart"/>
      <w:r w:rsidRPr="00184429">
        <w:rPr>
          <w:rFonts w:ascii="Courier New" w:hAnsi="Courier New" w:cs="Courier New"/>
          <w:lang w:val="en-US"/>
        </w:rPr>
        <w:t>System.out.println</w:t>
      </w:r>
      <w:proofErr w:type="spellEnd"/>
      <w:r w:rsidRPr="00184429">
        <w:rPr>
          <w:rFonts w:ascii="Courier New" w:hAnsi="Courier New" w:cs="Courier New"/>
          <w:lang w:val="en-US"/>
        </w:rPr>
        <w:t>(s2);</w:t>
      </w:r>
    </w:p>
    <w:p w14:paraId="0F0B7E10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26DD4846" w14:textId="79C37DA8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5BB89748" w14:textId="53908BBB" w:rsidR="001D0CBD" w:rsidRPr="00184429" w:rsidRDefault="001D0CBD" w:rsidP="001D0CBD">
      <w:pPr>
        <w:pStyle w:val="ListParagraph"/>
        <w:spacing w:after="0" w:line="240" w:lineRule="auto"/>
        <w:rPr>
          <w:lang w:val="en-US"/>
        </w:rPr>
      </w:pPr>
    </w:p>
    <w:p w14:paraId="6B4D7852" w14:textId="0C6D7CA6" w:rsidR="001D0CBD" w:rsidRPr="00184429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QuizziuQ</w:t>
      </w:r>
    </w:p>
    <w:p w14:paraId="5F53AC38" w14:textId="022EE03D" w:rsidR="001D0CBD" w:rsidRPr="00184429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ziuQQuiz</w:t>
      </w:r>
    </w:p>
    <w:p w14:paraId="5B5D23A1" w14:textId="1B61ACB0" w:rsidR="001D0CBD" w:rsidRPr="00184429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Quiz</w:t>
      </w:r>
    </w:p>
    <w:p w14:paraId="0D2A9124" w14:textId="2A7A63BA" w:rsidR="001D0CBD" w:rsidRPr="00804BF3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color w:val="FF0000"/>
          <w:lang w:val="en-US"/>
        </w:rPr>
      </w:pPr>
      <w:r w:rsidRPr="00804BF3">
        <w:rPr>
          <w:color w:val="FF0000"/>
          <w:lang w:val="en-US"/>
        </w:rPr>
        <w:t>ziuQ</w:t>
      </w:r>
    </w:p>
    <w:p w14:paraId="345094FD" w14:textId="0E78B94B" w:rsidR="001D0CBD" w:rsidRPr="00184429" w:rsidRDefault="001D0CBD" w:rsidP="001D0CBD">
      <w:pPr>
        <w:spacing w:after="0" w:line="240" w:lineRule="auto"/>
        <w:rPr>
          <w:lang w:val="en-US"/>
        </w:rPr>
      </w:pPr>
    </w:p>
    <w:p w14:paraId="48691FA7" w14:textId="59AF1616" w:rsidR="001D0CBD" w:rsidRPr="00184429" w:rsidRDefault="001D0CBD" w:rsidP="001D0CBD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code?</w:t>
      </w:r>
    </w:p>
    <w:p w14:paraId="0B37A2BF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utput {</w:t>
      </w:r>
    </w:p>
    <w:p w14:paraId="706B41B1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public</w:t>
      </w:r>
      <w:proofErr w:type="gramEnd"/>
      <w:r w:rsidRPr="00184429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184429">
        <w:rPr>
          <w:rFonts w:ascii="Courier New" w:hAnsi="Courier New" w:cs="Courier New"/>
          <w:lang w:val="en-US"/>
        </w:rPr>
        <w:t>args</w:t>
      </w:r>
      <w:proofErr w:type="spellEnd"/>
      <w:r w:rsidRPr="00184429">
        <w:rPr>
          <w:rFonts w:ascii="Courier New" w:hAnsi="Courier New" w:cs="Courier New"/>
          <w:lang w:val="en-US"/>
        </w:rPr>
        <w:t>[]) {</w:t>
      </w:r>
    </w:p>
    <w:p w14:paraId="5DC40801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nteger i = new </w:t>
      </w:r>
      <w:proofErr w:type="gramStart"/>
      <w:r w:rsidRPr="00184429">
        <w:rPr>
          <w:rFonts w:ascii="Courier New" w:hAnsi="Courier New" w:cs="Courier New"/>
          <w:lang w:val="en-US"/>
        </w:rPr>
        <w:t>Integer(</w:t>
      </w:r>
      <w:proofErr w:type="gramEnd"/>
      <w:r w:rsidRPr="00184429">
        <w:rPr>
          <w:rFonts w:ascii="Courier New" w:hAnsi="Courier New" w:cs="Courier New"/>
          <w:lang w:val="en-US"/>
        </w:rPr>
        <w:t xml:space="preserve">257);  </w:t>
      </w:r>
    </w:p>
    <w:p w14:paraId="4473ECFF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byte</w:t>
      </w:r>
      <w:proofErr w:type="gramEnd"/>
      <w:r w:rsidRPr="00184429">
        <w:rPr>
          <w:rFonts w:ascii="Courier New" w:hAnsi="Courier New" w:cs="Courier New"/>
          <w:lang w:val="en-US"/>
        </w:rPr>
        <w:t xml:space="preserve"> x = </w:t>
      </w:r>
      <w:proofErr w:type="spellStart"/>
      <w:r w:rsidRPr="00184429">
        <w:rPr>
          <w:rFonts w:ascii="Courier New" w:hAnsi="Courier New" w:cs="Courier New"/>
          <w:lang w:val="en-US"/>
        </w:rPr>
        <w:t>i.byteValue</w:t>
      </w:r>
      <w:proofErr w:type="spellEnd"/>
      <w:r w:rsidRPr="00184429">
        <w:rPr>
          <w:rFonts w:ascii="Courier New" w:hAnsi="Courier New" w:cs="Courier New"/>
          <w:lang w:val="en-US"/>
        </w:rPr>
        <w:t>();</w:t>
      </w:r>
    </w:p>
    <w:p w14:paraId="2E57DC49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System.out.print</w:t>
      </w:r>
      <w:proofErr w:type="spellEnd"/>
      <w:r w:rsidRPr="00184429">
        <w:rPr>
          <w:rFonts w:ascii="Courier New" w:hAnsi="Courier New" w:cs="Courier New"/>
          <w:lang w:val="en-US"/>
        </w:rPr>
        <w:t>(x);</w:t>
      </w:r>
    </w:p>
    <w:p w14:paraId="7BAABAB3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2CEF379D" w14:textId="4E17A4C4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7C18D727" w14:textId="6002FF35" w:rsidR="001D0CBD" w:rsidRPr="00184429" w:rsidRDefault="001D0CBD" w:rsidP="001D0CBD">
      <w:pPr>
        <w:pStyle w:val="ListParagraph"/>
        <w:spacing w:after="0" w:line="240" w:lineRule="auto"/>
        <w:rPr>
          <w:lang w:val="en-US"/>
        </w:rPr>
      </w:pPr>
    </w:p>
    <w:p w14:paraId="6E0580D3" w14:textId="7090DFE8" w:rsidR="001D0CBD" w:rsidRPr="001D45C8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color w:val="FF0000"/>
          <w:lang w:val="en-US"/>
        </w:rPr>
      </w:pPr>
      <w:r w:rsidRPr="001D45C8">
        <w:rPr>
          <w:color w:val="FF0000"/>
          <w:lang w:val="en-US"/>
        </w:rPr>
        <w:t>257</w:t>
      </w:r>
    </w:p>
    <w:p w14:paraId="00EAAEFC" w14:textId="2E08C17C" w:rsidR="001D0CBD" w:rsidRPr="00184429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56</w:t>
      </w:r>
    </w:p>
    <w:p w14:paraId="20F385AB" w14:textId="142C0466" w:rsidR="001D0CBD" w:rsidRPr="00184429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1</w:t>
      </w:r>
    </w:p>
    <w:p w14:paraId="77B178EB" w14:textId="1465D2B6" w:rsidR="001D0CBD" w:rsidRPr="00184429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0</w:t>
      </w:r>
    </w:p>
    <w:p w14:paraId="215152BB" w14:textId="5005C14A" w:rsidR="001D0CBD" w:rsidRPr="00184429" w:rsidRDefault="001D0CBD" w:rsidP="001D0CBD">
      <w:pPr>
        <w:spacing w:after="0" w:line="240" w:lineRule="auto"/>
        <w:rPr>
          <w:lang w:val="en-US"/>
        </w:rPr>
      </w:pPr>
    </w:p>
    <w:p w14:paraId="07D51358" w14:textId="23BBCB1A" w:rsidR="001D0CBD" w:rsidRPr="00184429" w:rsidRDefault="001D0CBD" w:rsidP="001D0CBD">
      <w:pPr>
        <w:spacing w:after="0" w:line="240" w:lineRule="auto"/>
        <w:rPr>
          <w:lang w:val="en-US"/>
        </w:rPr>
      </w:pPr>
    </w:p>
    <w:p w14:paraId="766B7404" w14:textId="01E630B0" w:rsidR="00460C75" w:rsidRPr="00184429" w:rsidRDefault="00460C75" w:rsidP="00460C75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14:paraId="7B25F18D" w14:textId="7777777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utput {</w:t>
      </w:r>
    </w:p>
    <w:p w14:paraId="79B0ACB3" w14:textId="7777777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public</w:t>
      </w:r>
      <w:proofErr w:type="gramEnd"/>
      <w:r w:rsidRPr="00184429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184429">
        <w:rPr>
          <w:rFonts w:ascii="Courier New" w:hAnsi="Courier New" w:cs="Courier New"/>
          <w:lang w:val="en-US"/>
        </w:rPr>
        <w:t>args</w:t>
      </w:r>
      <w:proofErr w:type="spellEnd"/>
      <w:r w:rsidRPr="00184429">
        <w:rPr>
          <w:rFonts w:ascii="Courier New" w:hAnsi="Courier New" w:cs="Courier New"/>
          <w:lang w:val="en-US"/>
        </w:rPr>
        <w:t>[]) {</w:t>
      </w:r>
    </w:p>
    <w:p w14:paraId="09DE403F" w14:textId="7777777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ouble x = 2.0;  </w:t>
      </w:r>
    </w:p>
    <w:p w14:paraId="2E53760C" w14:textId="7777777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ouble y = 3.0;</w:t>
      </w:r>
    </w:p>
    <w:p w14:paraId="52E476EF" w14:textId="7777777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double</w:t>
      </w:r>
      <w:proofErr w:type="gramEnd"/>
      <w:r w:rsidRPr="00184429">
        <w:rPr>
          <w:rFonts w:ascii="Courier New" w:hAnsi="Courier New" w:cs="Courier New"/>
          <w:lang w:val="en-US"/>
        </w:rPr>
        <w:t xml:space="preserve"> z = </w:t>
      </w:r>
      <w:proofErr w:type="spellStart"/>
      <w:r w:rsidRPr="00184429">
        <w:rPr>
          <w:rFonts w:ascii="Courier New" w:hAnsi="Courier New" w:cs="Courier New"/>
          <w:lang w:val="en-US"/>
        </w:rPr>
        <w:t>Math.pow</w:t>
      </w:r>
      <w:proofErr w:type="spellEnd"/>
      <w:r w:rsidRPr="00184429">
        <w:rPr>
          <w:rFonts w:ascii="Courier New" w:hAnsi="Courier New" w:cs="Courier New"/>
          <w:lang w:val="en-US"/>
        </w:rPr>
        <w:t>( x, y );</w:t>
      </w:r>
    </w:p>
    <w:p w14:paraId="21B3A118" w14:textId="7777777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System.out.print</w:t>
      </w:r>
      <w:proofErr w:type="spellEnd"/>
      <w:r w:rsidRPr="00184429">
        <w:rPr>
          <w:rFonts w:ascii="Courier New" w:hAnsi="Courier New" w:cs="Courier New"/>
          <w:lang w:val="en-US"/>
        </w:rPr>
        <w:t>(z);</w:t>
      </w:r>
    </w:p>
    <w:p w14:paraId="0337C946" w14:textId="7777777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76E676AC" w14:textId="10BFD90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2AF5A0C9" w14:textId="2C25FE30" w:rsidR="00460C75" w:rsidRPr="00184429" w:rsidRDefault="00460C75" w:rsidP="00460C75">
      <w:pPr>
        <w:pStyle w:val="ListParagraph"/>
        <w:spacing w:after="0" w:line="240" w:lineRule="auto"/>
        <w:rPr>
          <w:lang w:val="en-US"/>
        </w:rPr>
      </w:pPr>
    </w:p>
    <w:p w14:paraId="48952FA2" w14:textId="45FCE7A6" w:rsidR="00460C75" w:rsidRPr="001D45C8" w:rsidRDefault="00460C75" w:rsidP="00460C75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1D45C8">
        <w:rPr>
          <w:lang w:val="en-US"/>
        </w:rPr>
        <w:t>9.0</w:t>
      </w:r>
    </w:p>
    <w:p w14:paraId="124FA12D" w14:textId="6E9F6E58" w:rsidR="00460C75" w:rsidRPr="001D45C8" w:rsidRDefault="00460C75" w:rsidP="00460C75">
      <w:pPr>
        <w:pStyle w:val="ListParagraph"/>
        <w:numPr>
          <w:ilvl w:val="0"/>
          <w:numId w:val="33"/>
        </w:numPr>
        <w:spacing w:after="0" w:line="240" w:lineRule="auto"/>
        <w:rPr>
          <w:color w:val="FF0000"/>
          <w:lang w:val="en-US"/>
        </w:rPr>
      </w:pPr>
      <w:r w:rsidRPr="001D45C8">
        <w:rPr>
          <w:color w:val="FF0000"/>
          <w:lang w:val="en-US"/>
        </w:rPr>
        <w:t>8.0</w:t>
      </w:r>
    </w:p>
    <w:p w14:paraId="75592A37" w14:textId="709890E3" w:rsidR="00460C75" w:rsidRPr="00184429" w:rsidRDefault="005F07A5" w:rsidP="00460C75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4.0</w:t>
      </w:r>
    </w:p>
    <w:p w14:paraId="27FB3859" w14:textId="10438A1B" w:rsidR="005F07A5" w:rsidRPr="00184429" w:rsidRDefault="005F07A5" w:rsidP="00460C75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.0</w:t>
      </w:r>
    </w:p>
    <w:p w14:paraId="0A15D7EC" w14:textId="4B3D8180" w:rsidR="005F07A5" w:rsidRPr="00184429" w:rsidRDefault="005F07A5" w:rsidP="005F07A5">
      <w:pPr>
        <w:spacing w:after="0" w:line="240" w:lineRule="auto"/>
        <w:rPr>
          <w:lang w:val="en-US"/>
        </w:rPr>
      </w:pPr>
    </w:p>
    <w:p w14:paraId="4EC3122C" w14:textId="03FBD88F" w:rsidR="005F07A5" w:rsidRPr="00184429" w:rsidRDefault="006803D9" w:rsidP="005F07A5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code?</w:t>
      </w:r>
    </w:p>
    <w:p w14:paraId="5D210522" w14:textId="77777777"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utput {</w:t>
      </w:r>
    </w:p>
    <w:p w14:paraId="56CEDBD7" w14:textId="77777777"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</w:t>
      </w:r>
      <w:proofErr w:type="gramStart"/>
      <w:r w:rsidRPr="00184429">
        <w:rPr>
          <w:rFonts w:ascii="Courier New" w:hAnsi="Courier New" w:cs="Courier New"/>
          <w:lang w:val="en-US"/>
        </w:rPr>
        <w:t>public</w:t>
      </w:r>
      <w:proofErr w:type="gramEnd"/>
      <w:r w:rsidRPr="00184429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184429">
        <w:rPr>
          <w:rFonts w:ascii="Courier New" w:hAnsi="Courier New" w:cs="Courier New"/>
          <w:lang w:val="en-US"/>
        </w:rPr>
        <w:t>args</w:t>
      </w:r>
      <w:proofErr w:type="spellEnd"/>
      <w:r w:rsidRPr="00184429">
        <w:rPr>
          <w:rFonts w:ascii="Courier New" w:hAnsi="Courier New" w:cs="Courier New"/>
          <w:lang w:val="en-US"/>
        </w:rPr>
        <w:t>[]) {</w:t>
      </w:r>
    </w:p>
    <w:p w14:paraId="58D4B5EC" w14:textId="77777777"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double x = 3.14;  </w:t>
      </w:r>
    </w:p>
    <w:p w14:paraId="7354115F" w14:textId="77777777"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int y = (int) </w:t>
      </w:r>
      <w:proofErr w:type="spellStart"/>
      <w:r w:rsidRPr="00184429">
        <w:rPr>
          <w:rFonts w:ascii="Courier New" w:hAnsi="Courier New" w:cs="Courier New"/>
          <w:lang w:val="en-US"/>
        </w:rPr>
        <w:t>Math.ceil</w:t>
      </w:r>
      <w:proofErr w:type="spellEnd"/>
      <w:r w:rsidRPr="00184429">
        <w:rPr>
          <w:rFonts w:ascii="Courier New" w:hAnsi="Courier New" w:cs="Courier New"/>
          <w:lang w:val="en-US"/>
        </w:rPr>
        <w:t>(x);</w:t>
      </w:r>
    </w:p>
    <w:p w14:paraId="7B2B6644" w14:textId="77777777"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</w:t>
      </w:r>
      <w:proofErr w:type="spellStart"/>
      <w:r w:rsidRPr="00184429">
        <w:rPr>
          <w:rFonts w:ascii="Courier New" w:hAnsi="Courier New" w:cs="Courier New"/>
          <w:lang w:val="en-US"/>
        </w:rPr>
        <w:t>System.out.print</w:t>
      </w:r>
      <w:proofErr w:type="spellEnd"/>
      <w:r w:rsidRPr="00184429">
        <w:rPr>
          <w:rFonts w:ascii="Courier New" w:hAnsi="Courier New" w:cs="Courier New"/>
          <w:lang w:val="en-US"/>
        </w:rPr>
        <w:t>(y);</w:t>
      </w:r>
    </w:p>
    <w:p w14:paraId="4AFF292D" w14:textId="77777777"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}</w:t>
      </w:r>
    </w:p>
    <w:p w14:paraId="6FAFA7F5" w14:textId="3505249C"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215A4539" w14:textId="091CBAF5" w:rsidR="006803D9" w:rsidRPr="00184429" w:rsidRDefault="006803D9" w:rsidP="006803D9">
      <w:pPr>
        <w:spacing w:after="0" w:line="240" w:lineRule="auto"/>
        <w:rPr>
          <w:lang w:val="en-US"/>
        </w:rPr>
      </w:pPr>
    </w:p>
    <w:p w14:paraId="2E3D11B0" w14:textId="259919F3" w:rsidR="006803D9" w:rsidRPr="00184429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3</w:t>
      </w:r>
    </w:p>
    <w:p w14:paraId="7D854FBF" w14:textId="1152F72C" w:rsidR="0016721A" w:rsidRPr="00184429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0</w:t>
      </w:r>
    </w:p>
    <w:p w14:paraId="36E11FC9" w14:textId="47498C91" w:rsidR="0016721A" w:rsidRPr="001D45C8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color w:val="FF0000"/>
          <w:lang w:val="en-US"/>
        </w:rPr>
      </w:pPr>
      <w:r w:rsidRPr="001D45C8">
        <w:rPr>
          <w:color w:val="FF0000"/>
          <w:lang w:val="en-US"/>
        </w:rPr>
        <w:lastRenderedPageBreak/>
        <w:t>4</w:t>
      </w:r>
    </w:p>
    <w:p w14:paraId="6BA27083" w14:textId="6A441A3E" w:rsidR="0016721A" w:rsidRPr="00184429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3.0</w:t>
      </w:r>
    </w:p>
    <w:p w14:paraId="51AFAF9D" w14:textId="10C63B62" w:rsidR="0016721A" w:rsidRPr="00184429" w:rsidRDefault="0016721A" w:rsidP="0016721A">
      <w:pPr>
        <w:spacing w:after="0" w:line="240" w:lineRule="auto"/>
        <w:rPr>
          <w:lang w:val="en-US"/>
        </w:rPr>
      </w:pPr>
    </w:p>
    <w:p w14:paraId="1FE0D91F" w14:textId="703E4486" w:rsidR="0016721A" w:rsidRPr="00184429" w:rsidRDefault="00FF7DA4" w:rsidP="0016721A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code snippet?</w:t>
      </w:r>
    </w:p>
    <w:p w14:paraId="5BDA8941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import </w:t>
      </w:r>
      <w:proofErr w:type="spellStart"/>
      <w:r w:rsidRPr="00184429">
        <w:rPr>
          <w:rFonts w:ascii="Courier New" w:hAnsi="Courier New" w:cs="Courier New"/>
          <w:lang w:val="en-US"/>
        </w:rPr>
        <w:t>java.util</w:t>
      </w:r>
      <w:proofErr w:type="spellEnd"/>
      <w:r w:rsidRPr="00184429">
        <w:rPr>
          <w:rFonts w:ascii="Courier New" w:hAnsi="Courier New" w:cs="Courier New"/>
          <w:lang w:val="en-US"/>
        </w:rPr>
        <w:t>.*;</w:t>
      </w:r>
    </w:p>
    <w:p w14:paraId="69D06418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7A9CD29E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class </w:t>
      </w:r>
      <w:proofErr w:type="spellStart"/>
      <w:r w:rsidRPr="00184429">
        <w:rPr>
          <w:rFonts w:ascii="Courier New" w:hAnsi="Courier New" w:cs="Courier New"/>
          <w:lang w:val="en-US"/>
        </w:rPr>
        <w:t>Arraylists</w:t>
      </w:r>
      <w:proofErr w:type="spellEnd"/>
      <w:r w:rsidRPr="00184429">
        <w:rPr>
          <w:rFonts w:ascii="Courier New" w:hAnsi="Courier New" w:cs="Courier New"/>
          <w:lang w:val="en-US"/>
        </w:rPr>
        <w:t xml:space="preserve"> {</w:t>
      </w:r>
    </w:p>
    <w:p w14:paraId="6D48F8CC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public</w:t>
      </w:r>
      <w:proofErr w:type="gramEnd"/>
      <w:r w:rsidRPr="00184429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184429">
        <w:rPr>
          <w:rFonts w:ascii="Courier New" w:hAnsi="Courier New" w:cs="Courier New"/>
          <w:lang w:val="en-US"/>
        </w:rPr>
        <w:t>args</w:t>
      </w:r>
      <w:proofErr w:type="spellEnd"/>
      <w:r w:rsidRPr="00184429">
        <w:rPr>
          <w:rFonts w:ascii="Courier New" w:hAnsi="Courier New" w:cs="Courier New"/>
          <w:lang w:val="en-US"/>
        </w:rPr>
        <w:t>[]) {</w:t>
      </w:r>
    </w:p>
    <w:p w14:paraId="237D9EA0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ArrayLists</w:t>
      </w:r>
      <w:proofErr w:type="spellEnd"/>
      <w:r w:rsidRPr="00184429">
        <w:rPr>
          <w:rFonts w:ascii="Courier New" w:hAnsi="Courier New" w:cs="Courier New"/>
          <w:lang w:val="en-US"/>
        </w:rPr>
        <w:t xml:space="preserve"> </w:t>
      </w:r>
      <w:proofErr w:type="spellStart"/>
      <w:r w:rsidRPr="00184429">
        <w:rPr>
          <w:rFonts w:ascii="Courier New" w:hAnsi="Courier New" w:cs="Courier New"/>
          <w:lang w:val="en-US"/>
        </w:rPr>
        <w:t>obj</w:t>
      </w:r>
      <w:proofErr w:type="spellEnd"/>
      <w:r w:rsidRPr="00184429">
        <w:rPr>
          <w:rFonts w:ascii="Courier New" w:hAnsi="Courier New" w:cs="Courier New"/>
          <w:lang w:val="en-US"/>
        </w:rPr>
        <w:t xml:space="preserve"> = new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ArrayLists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253B24FC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obj.add</w:t>
      </w:r>
      <w:proofErr w:type="spellEnd"/>
      <w:r w:rsidRPr="00184429">
        <w:rPr>
          <w:rFonts w:ascii="Courier New" w:hAnsi="Courier New" w:cs="Courier New"/>
          <w:lang w:val="en-US"/>
        </w:rPr>
        <w:t>("A");</w:t>
      </w:r>
    </w:p>
    <w:p w14:paraId="6906AE9D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obj.add</w:t>
      </w:r>
      <w:proofErr w:type="spellEnd"/>
      <w:r w:rsidRPr="00184429">
        <w:rPr>
          <w:rFonts w:ascii="Courier New" w:hAnsi="Courier New" w:cs="Courier New"/>
          <w:lang w:val="en-US"/>
        </w:rPr>
        <w:t>("B");</w:t>
      </w:r>
    </w:p>
    <w:p w14:paraId="4065996C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obj.add</w:t>
      </w:r>
      <w:proofErr w:type="spellEnd"/>
      <w:r w:rsidRPr="00184429">
        <w:rPr>
          <w:rFonts w:ascii="Courier New" w:hAnsi="Courier New" w:cs="Courier New"/>
          <w:lang w:val="en-US"/>
        </w:rPr>
        <w:t>("C");</w:t>
      </w:r>
    </w:p>
    <w:p w14:paraId="14BB9CA7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obj.add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gramEnd"/>
      <w:r w:rsidRPr="00184429">
        <w:rPr>
          <w:rFonts w:ascii="Courier New" w:hAnsi="Courier New" w:cs="Courier New"/>
          <w:lang w:val="en-US"/>
        </w:rPr>
        <w:t>1, "D");</w:t>
      </w:r>
    </w:p>
    <w:p w14:paraId="7C757307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System.out.println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spellStart"/>
      <w:r w:rsidRPr="00184429">
        <w:rPr>
          <w:rFonts w:ascii="Courier New" w:hAnsi="Courier New" w:cs="Courier New"/>
          <w:lang w:val="en-US"/>
        </w:rPr>
        <w:t>obj</w:t>
      </w:r>
      <w:proofErr w:type="spellEnd"/>
      <w:r w:rsidRPr="00184429">
        <w:rPr>
          <w:rFonts w:ascii="Courier New" w:hAnsi="Courier New" w:cs="Courier New"/>
          <w:lang w:val="en-US"/>
        </w:rPr>
        <w:t>);</w:t>
      </w:r>
    </w:p>
    <w:p w14:paraId="40CAD4DF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1FD7CDE8" w14:textId="200FC4F1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18031D28" w14:textId="4A824592" w:rsidR="00FF7DA4" w:rsidRPr="00184429" w:rsidRDefault="00FF7DA4" w:rsidP="00FF7DA4">
      <w:pPr>
        <w:pStyle w:val="ListParagraph"/>
        <w:spacing w:after="0" w:line="240" w:lineRule="auto"/>
        <w:rPr>
          <w:lang w:val="en-US"/>
        </w:rPr>
      </w:pPr>
    </w:p>
    <w:p w14:paraId="02B3DB2B" w14:textId="0E77E924" w:rsidR="00FF7DA4" w:rsidRPr="00184429" w:rsidRDefault="00FF7DA4" w:rsidP="00FF7DA4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[A, D, C]</w:t>
      </w:r>
    </w:p>
    <w:p w14:paraId="2937C63F" w14:textId="5F51B23D" w:rsidR="00FF7DA4" w:rsidRPr="00184429" w:rsidRDefault="00D45CA4" w:rsidP="00FF7DA4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[A, B, C]</w:t>
      </w:r>
    </w:p>
    <w:p w14:paraId="5C2FC213" w14:textId="12793B1D" w:rsidR="00D45CA4" w:rsidRPr="00184429" w:rsidRDefault="00D45CA4" w:rsidP="00FF7DA4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[A, B, C, D]</w:t>
      </w:r>
    </w:p>
    <w:p w14:paraId="4FDD7072" w14:textId="73ED521E" w:rsidR="00D45CA4" w:rsidRPr="00184429" w:rsidRDefault="00D45CA4" w:rsidP="00FF7DA4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[</w:t>
      </w:r>
      <w:r w:rsidRPr="001D45C8">
        <w:rPr>
          <w:color w:val="FF0000"/>
          <w:lang w:val="en-US"/>
        </w:rPr>
        <w:t>A, D, B, C]</w:t>
      </w:r>
    </w:p>
    <w:p w14:paraId="727430F9" w14:textId="094F0488" w:rsidR="00D45CA4" w:rsidRPr="00184429" w:rsidRDefault="00D45CA4" w:rsidP="00D45CA4">
      <w:pPr>
        <w:spacing w:after="0" w:line="240" w:lineRule="auto"/>
        <w:rPr>
          <w:lang w:val="en-US"/>
        </w:rPr>
      </w:pPr>
    </w:p>
    <w:p w14:paraId="376D8BBB" w14:textId="7063C1FB" w:rsidR="00D45CA4" w:rsidRPr="00184429" w:rsidRDefault="00D45CA4" w:rsidP="00D45CA4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14:paraId="439DB2CE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import </w:t>
      </w:r>
      <w:proofErr w:type="spellStart"/>
      <w:r w:rsidRPr="00184429">
        <w:rPr>
          <w:rFonts w:ascii="Courier New" w:hAnsi="Courier New" w:cs="Courier New"/>
          <w:lang w:val="en-US"/>
        </w:rPr>
        <w:t>java.util</w:t>
      </w:r>
      <w:proofErr w:type="spellEnd"/>
      <w:r w:rsidRPr="00184429">
        <w:rPr>
          <w:rFonts w:ascii="Courier New" w:hAnsi="Courier New" w:cs="Courier New"/>
          <w:lang w:val="en-US"/>
        </w:rPr>
        <w:t>.*;</w:t>
      </w:r>
    </w:p>
    <w:p w14:paraId="13E15F75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4817BE15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class </w:t>
      </w:r>
      <w:proofErr w:type="spellStart"/>
      <w:r w:rsidRPr="00184429">
        <w:rPr>
          <w:rFonts w:ascii="Courier New" w:hAnsi="Courier New" w:cs="Courier New"/>
          <w:lang w:val="en-US"/>
        </w:rPr>
        <w:t>Collection_iterators</w:t>
      </w:r>
      <w:proofErr w:type="spellEnd"/>
      <w:r w:rsidRPr="00184429">
        <w:rPr>
          <w:rFonts w:ascii="Courier New" w:hAnsi="Courier New" w:cs="Courier New"/>
          <w:lang w:val="en-US"/>
        </w:rPr>
        <w:t xml:space="preserve"> {</w:t>
      </w:r>
    </w:p>
    <w:p w14:paraId="51E3F668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public</w:t>
      </w:r>
      <w:proofErr w:type="gramEnd"/>
      <w:r w:rsidRPr="00184429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184429">
        <w:rPr>
          <w:rFonts w:ascii="Courier New" w:hAnsi="Courier New" w:cs="Courier New"/>
          <w:lang w:val="en-US"/>
        </w:rPr>
        <w:t>args</w:t>
      </w:r>
      <w:proofErr w:type="spellEnd"/>
      <w:r w:rsidRPr="00184429">
        <w:rPr>
          <w:rFonts w:ascii="Courier New" w:hAnsi="Courier New" w:cs="Courier New"/>
          <w:lang w:val="en-US"/>
        </w:rPr>
        <w:t>[]) {</w:t>
      </w:r>
    </w:p>
    <w:p w14:paraId="3170D843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LinkedList</w:t>
      </w:r>
      <w:proofErr w:type="spellEnd"/>
      <w:r w:rsidRPr="00184429">
        <w:rPr>
          <w:rFonts w:ascii="Courier New" w:hAnsi="Courier New" w:cs="Courier New"/>
          <w:lang w:val="en-US"/>
        </w:rPr>
        <w:t xml:space="preserve"> list = new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LinkedList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51254C12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list.add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gramEnd"/>
      <w:r w:rsidRPr="00184429">
        <w:rPr>
          <w:rFonts w:ascii="Courier New" w:hAnsi="Courier New" w:cs="Courier New"/>
          <w:lang w:val="en-US"/>
        </w:rPr>
        <w:t>new Integer(2));</w:t>
      </w:r>
    </w:p>
    <w:p w14:paraId="1EE41E31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list.add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gramEnd"/>
      <w:r w:rsidRPr="00184429">
        <w:rPr>
          <w:rFonts w:ascii="Courier New" w:hAnsi="Courier New" w:cs="Courier New"/>
          <w:lang w:val="en-US"/>
        </w:rPr>
        <w:t>new Integer(8));</w:t>
      </w:r>
    </w:p>
    <w:p w14:paraId="3066F480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list.add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gramEnd"/>
      <w:r w:rsidRPr="00184429">
        <w:rPr>
          <w:rFonts w:ascii="Courier New" w:hAnsi="Courier New" w:cs="Courier New"/>
          <w:lang w:val="en-US"/>
        </w:rPr>
        <w:t>new Integer(5));</w:t>
      </w:r>
    </w:p>
    <w:p w14:paraId="78BE9CE7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list.add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gramEnd"/>
      <w:r w:rsidRPr="00184429">
        <w:rPr>
          <w:rFonts w:ascii="Courier New" w:hAnsi="Courier New" w:cs="Courier New"/>
          <w:lang w:val="en-US"/>
        </w:rPr>
        <w:t>new Integer(1));</w:t>
      </w:r>
    </w:p>
    <w:p w14:paraId="439631EB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terator i =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list.iterator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7405E2B4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Collections.reverse</w:t>
      </w:r>
      <w:proofErr w:type="spellEnd"/>
      <w:r w:rsidRPr="00184429">
        <w:rPr>
          <w:rFonts w:ascii="Courier New" w:hAnsi="Courier New" w:cs="Courier New"/>
          <w:lang w:val="en-US"/>
        </w:rPr>
        <w:t>(list);</w:t>
      </w:r>
    </w:p>
    <w:p w14:paraId="20D70788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Collections.sort</w:t>
      </w:r>
      <w:proofErr w:type="spellEnd"/>
      <w:r w:rsidRPr="00184429">
        <w:rPr>
          <w:rFonts w:ascii="Courier New" w:hAnsi="Courier New" w:cs="Courier New"/>
          <w:lang w:val="en-US"/>
        </w:rPr>
        <w:t>(list);</w:t>
      </w:r>
    </w:p>
    <w:p w14:paraId="7448B4DC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while(</w:t>
      </w:r>
      <w:proofErr w:type="spellStart"/>
      <w:proofErr w:type="gramEnd"/>
      <w:r w:rsidRPr="00184429">
        <w:rPr>
          <w:rFonts w:ascii="Courier New" w:hAnsi="Courier New" w:cs="Courier New"/>
          <w:lang w:val="en-US"/>
        </w:rPr>
        <w:t>i.hasNext</w:t>
      </w:r>
      <w:proofErr w:type="spellEnd"/>
      <w:r w:rsidRPr="00184429">
        <w:rPr>
          <w:rFonts w:ascii="Courier New" w:hAnsi="Courier New" w:cs="Courier New"/>
          <w:lang w:val="en-US"/>
        </w:rPr>
        <w:t>())</w:t>
      </w:r>
    </w:p>
    <w:p w14:paraId="244F4E90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System.out.print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spellStart"/>
      <w:proofErr w:type="gramEnd"/>
      <w:r w:rsidRPr="00184429">
        <w:rPr>
          <w:rFonts w:ascii="Courier New" w:hAnsi="Courier New" w:cs="Courier New"/>
          <w:lang w:val="en-US"/>
        </w:rPr>
        <w:t>i.next</w:t>
      </w:r>
      <w:proofErr w:type="spellEnd"/>
      <w:r w:rsidRPr="00184429">
        <w:rPr>
          <w:rFonts w:ascii="Courier New" w:hAnsi="Courier New" w:cs="Courier New"/>
          <w:lang w:val="en-US"/>
        </w:rPr>
        <w:t>() + " ");</w:t>
      </w:r>
    </w:p>
    <w:p w14:paraId="1185C0DC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E15A6E8" w14:textId="01AB274F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1E0FBF71" w14:textId="5D301F4E" w:rsidR="00D45CA4" w:rsidRPr="00184429" w:rsidRDefault="00D45CA4" w:rsidP="00D45CA4">
      <w:pPr>
        <w:pStyle w:val="ListParagraph"/>
        <w:spacing w:after="0" w:line="240" w:lineRule="auto"/>
        <w:rPr>
          <w:lang w:val="en-US"/>
        </w:rPr>
      </w:pPr>
    </w:p>
    <w:p w14:paraId="1A2DC83B" w14:textId="31FF55C9" w:rsidR="00D45CA4" w:rsidRPr="00184429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1 2 5 8</w:t>
      </w:r>
    </w:p>
    <w:p w14:paraId="2B8ACE79" w14:textId="6457CF38" w:rsidR="00D45CA4" w:rsidRPr="00184429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 1 8 5</w:t>
      </w:r>
    </w:p>
    <w:p w14:paraId="17B57BE6" w14:textId="5537ECD6" w:rsidR="00D45CA4" w:rsidRPr="001D45C8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color w:val="FF0000"/>
          <w:lang w:val="en-US"/>
        </w:rPr>
      </w:pPr>
      <w:r w:rsidRPr="001D45C8">
        <w:rPr>
          <w:color w:val="FF0000"/>
          <w:lang w:val="en-US"/>
        </w:rPr>
        <w:t>1 5 8 2</w:t>
      </w:r>
    </w:p>
    <w:p w14:paraId="5D85A123" w14:textId="3BF6B89C" w:rsidR="00D45CA4" w:rsidRPr="00184429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 8 5 1</w:t>
      </w:r>
    </w:p>
    <w:p w14:paraId="486FA120" w14:textId="7D8514AC" w:rsidR="00D45CA4" w:rsidRPr="00184429" w:rsidRDefault="00D45CA4" w:rsidP="00D45CA4">
      <w:pPr>
        <w:spacing w:after="0" w:line="240" w:lineRule="auto"/>
        <w:rPr>
          <w:lang w:val="en-US"/>
        </w:rPr>
      </w:pPr>
    </w:p>
    <w:p w14:paraId="757718B2" w14:textId="5872EABC" w:rsidR="00D45CA4" w:rsidRPr="00184429" w:rsidRDefault="00A5771B" w:rsidP="00D45CA4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code?</w:t>
      </w:r>
    </w:p>
    <w:p w14:paraId="46C390BD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class </w:t>
      </w:r>
      <w:proofErr w:type="spellStart"/>
      <w:r w:rsidRPr="00184429">
        <w:rPr>
          <w:rFonts w:ascii="Courier New" w:hAnsi="Courier New" w:cs="Courier New"/>
          <w:lang w:val="en-US"/>
        </w:rPr>
        <w:t>newthread</w:t>
      </w:r>
      <w:proofErr w:type="spellEnd"/>
      <w:r w:rsidRPr="00184429">
        <w:rPr>
          <w:rFonts w:ascii="Courier New" w:hAnsi="Courier New" w:cs="Courier New"/>
          <w:lang w:val="en-US"/>
        </w:rPr>
        <w:t xml:space="preserve"> extends Thread {</w:t>
      </w:r>
    </w:p>
    <w:p w14:paraId="57947707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Thread t;</w:t>
      </w:r>
    </w:p>
    <w:p w14:paraId="75A7359C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newthread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gramEnd"/>
      <w:r w:rsidRPr="00184429">
        <w:rPr>
          <w:rFonts w:ascii="Courier New" w:hAnsi="Courier New" w:cs="Courier New"/>
          <w:lang w:val="en-US"/>
        </w:rPr>
        <w:t>) {</w:t>
      </w:r>
    </w:p>
    <w:p w14:paraId="2AC09B5B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t1 = new Thread(this,"Thread_1");</w:t>
      </w:r>
    </w:p>
    <w:p w14:paraId="3A14CB4D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t2 = new Thread(this,"Thread_2");</w:t>
      </w:r>
    </w:p>
    <w:p w14:paraId="4AC80943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t1.start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77182355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t2.start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74106578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4119485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217B89C3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public</w:t>
      </w:r>
      <w:proofErr w:type="gramEnd"/>
      <w:r w:rsidRPr="00184429">
        <w:rPr>
          <w:rFonts w:ascii="Courier New" w:hAnsi="Courier New" w:cs="Courier New"/>
          <w:lang w:val="en-US"/>
        </w:rPr>
        <w:t xml:space="preserve"> void run() {</w:t>
      </w:r>
    </w:p>
    <w:p w14:paraId="1B60B058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t2.setPriority(</w:t>
      </w:r>
      <w:proofErr w:type="spellStart"/>
      <w:proofErr w:type="gramEnd"/>
      <w:r w:rsidRPr="00184429">
        <w:rPr>
          <w:rFonts w:ascii="Courier New" w:hAnsi="Courier New" w:cs="Courier New"/>
          <w:lang w:val="en-US"/>
        </w:rPr>
        <w:t>Thread.MAX_PRIORITY</w:t>
      </w:r>
      <w:proofErr w:type="spellEnd"/>
      <w:r w:rsidRPr="00184429">
        <w:rPr>
          <w:rFonts w:ascii="Courier New" w:hAnsi="Courier New" w:cs="Courier New"/>
          <w:lang w:val="en-US"/>
        </w:rPr>
        <w:t>);</w:t>
      </w:r>
      <w:r w:rsidRPr="00184429">
        <w:rPr>
          <w:rFonts w:ascii="Courier New" w:hAnsi="Courier New" w:cs="Courier New"/>
          <w:lang w:val="en-US"/>
        </w:rPr>
        <w:tab/>
      </w:r>
    </w:p>
    <w:p w14:paraId="6759E3C7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System.out.print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gramEnd"/>
      <w:r w:rsidRPr="00184429">
        <w:rPr>
          <w:rFonts w:ascii="Courier New" w:hAnsi="Courier New" w:cs="Courier New"/>
          <w:lang w:val="en-US"/>
        </w:rPr>
        <w:t>t1.equals(t2));</w:t>
      </w:r>
    </w:p>
    <w:p w14:paraId="7E8431E4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07AE78C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7611B91A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20F71315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class </w:t>
      </w:r>
      <w:proofErr w:type="spellStart"/>
      <w:r w:rsidRPr="00184429">
        <w:rPr>
          <w:rFonts w:ascii="Courier New" w:hAnsi="Courier New" w:cs="Courier New"/>
          <w:lang w:val="en-US"/>
        </w:rPr>
        <w:t>multithreaded_programing</w:t>
      </w:r>
      <w:proofErr w:type="spellEnd"/>
      <w:r w:rsidRPr="00184429">
        <w:rPr>
          <w:rFonts w:ascii="Courier New" w:hAnsi="Courier New" w:cs="Courier New"/>
          <w:lang w:val="en-US"/>
        </w:rPr>
        <w:t xml:space="preserve"> {</w:t>
      </w:r>
    </w:p>
    <w:p w14:paraId="41A3D130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public</w:t>
      </w:r>
      <w:proofErr w:type="gramEnd"/>
      <w:r w:rsidRPr="00184429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184429">
        <w:rPr>
          <w:rFonts w:ascii="Courier New" w:hAnsi="Courier New" w:cs="Courier New"/>
          <w:lang w:val="en-US"/>
        </w:rPr>
        <w:t>args</w:t>
      </w:r>
      <w:proofErr w:type="spellEnd"/>
      <w:r w:rsidRPr="00184429">
        <w:rPr>
          <w:rFonts w:ascii="Courier New" w:hAnsi="Courier New" w:cs="Courier New"/>
          <w:lang w:val="en-US"/>
        </w:rPr>
        <w:t>[]) {</w:t>
      </w:r>
    </w:p>
    <w:p w14:paraId="449CFFFF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new</w:t>
      </w:r>
      <w:proofErr w:type="gramEnd"/>
      <w:r w:rsidRPr="00184429">
        <w:rPr>
          <w:rFonts w:ascii="Courier New" w:hAnsi="Courier New" w:cs="Courier New"/>
          <w:lang w:val="en-US"/>
        </w:rPr>
        <w:t xml:space="preserve"> </w:t>
      </w:r>
      <w:proofErr w:type="spellStart"/>
      <w:r w:rsidRPr="00184429">
        <w:rPr>
          <w:rFonts w:ascii="Courier New" w:hAnsi="Courier New" w:cs="Courier New"/>
          <w:lang w:val="en-US"/>
        </w:rPr>
        <w:t>newthread</w:t>
      </w:r>
      <w:proofErr w:type="spellEnd"/>
      <w:r w:rsidRPr="00184429">
        <w:rPr>
          <w:rFonts w:ascii="Courier New" w:hAnsi="Courier New" w:cs="Courier New"/>
          <w:lang w:val="en-US"/>
        </w:rPr>
        <w:t xml:space="preserve">();        </w:t>
      </w:r>
    </w:p>
    <w:p w14:paraId="5615A025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4BA41BD7" w14:textId="196ED1E0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4B7638AB" w14:textId="1168DE1A" w:rsidR="00A5771B" w:rsidRPr="00184429" w:rsidRDefault="00A5771B" w:rsidP="00A5771B">
      <w:pPr>
        <w:pStyle w:val="ListParagraph"/>
        <w:spacing w:after="0" w:line="240" w:lineRule="auto"/>
        <w:rPr>
          <w:lang w:val="en-US"/>
        </w:rPr>
      </w:pPr>
    </w:p>
    <w:p w14:paraId="7F1D4716" w14:textId="15A938D4" w:rsidR="00A5771B" w:rsidRPr="001D45C8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color w:val="FF0000"/>
          <w:lang w:val="en-US"/>
        </w:rPr>
      </w:pPr>
      <w:r w:rsidRPr="001D45C8">
        <w:rPr>
          <w:color w:val="FF0000"/>
          <w:lang w:val="en-US"/>
        </w:rPr>
        <w:t>truetrue</w:t>
      </w:r>
    </w:p>
    <w:p w14:paraId="17F5D6B7" w14:textId="7B7260AC" w:rsidR="00A5771B" w:rsidRPr="00184429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alsefalse</w:t>
      </w:r>
    </w:p>
    <w:p w14:paraId="6DF3AAF5" w14:textId="02669250" w:rsidR="00A5771B" w:rsidRPr="00184429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rue</w:t>
      </w:r>
    </w:p>
    <w:p w14:paraId="3407BBD0" w14:textId="6C106911" w:rsidR="00A5771B" w:rsidRPr="00184429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alse</w:t>
      </w:r>
    </w:p>
    <w:p w14:paraId="4C9B9E6C" w14:textId="07D5C975" w:rsidR="00A5771B" w:rsidRPr="00184429" w:rsidRDefault="00A5771B" w:rsidP="00A5771B">
      <w:pPr>
        <w:spacing w:after="0" w:line="240" w:lineRule="auto"/>
        <w:rPr>
          <w:lang w:val="en-US"/>
        </w:rPr>
      </w:pPr>
    </w:p>
    <w:p w14:paraId="2F9E4421" w14:textId="79DE1DA5" w:rsidR="00A5771B" w:rsidRPr="00184429" w:rsidRDefault="00D72AA7" w:rsidP="00A5771B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14:paraId="33B8A236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verload {</w:t>
      </w:r>
    </w:p>
    <w:p w14:paraId="4D33D0DA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int x;</w:t>
      </w:r>
    </w:p>
    <w:p w14:paraId="57E00FDD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double y;</w:t>
      </w:r>
    </w:p>
    <w:p w14:paraId="49CD74DD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6A092B7B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void</w:t>
      </w:r>
      <w:proofErr w:type="gramEnd"/>
      <w:r w:rsidRPr="00184429">
        <w:rPr>
          <w:rFonts w:ascii="Courier New" w:hAnsi="Courier New" w:cs="Courier New"/>
          <w:lang w:val="en-US"/>
        </w:rPr>
        <w:t xml:space="preserve"> add(int a, int b) {</w:t>
      </w:r>
    </w:p>
    <w:p w14:paraId="7CD60EC8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x = a + b;</w:t>
      </w:r>
    </w:p>
    <w:p w14:paraId="3B020D96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58D001F1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3EE75B35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void</w:t>
      </w:r>
      <w:proofErr w:type="gramEnd"/>
      <w:r w:rsidRPr="00184429">
        <w:rPr>
          <w:rFonts w:ascii="Courier New" w:hAnsi="Courier New" w:cs="Courier New"/>
          <w:lang w:val="en-US"/>
        </w:rPr>
        <w:t xml:space="preserve"> add(double c, double d) {</w:t>
      </w:r>
    </w:p>
    <w:p w14:paraId="4CA2E63B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y = c + d;</w:t>
      </w:r>
    </w:p>
    <w:p w14:paraId="20674771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52C8402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07D0FEEC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Overload(</w:t>
      </w:r>
      <w:proofErr w:type="gramEnd"/>
      <w:r w:rsidRPr="00184429">
        <w:rPr>
          <w:rFonts w:ascii="Courier New" w:hAnsi="Courier New" w:cs="Courier New"/>
          <w:lang w:val="en-US"/>
        </w:rPr>
        <w:t>) {</w:t>
      </w:r>
    </w:p>
    <w:p w14:paraId="77D04E11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this.x</w:t>
      </w:r>
      <w:proofErr w:type="spellEnd"/>
      <w:r w:rsidRPr="00184429">
        <w:rPr>
          <w:rFonts w:ascii="Courier New" w:hAnsi="Courier New" w:cs="Courier New"/>
          <w:lang w:val="en-US"/>
        </w:rPr>
        <w:t xml:space="preserve"> = 0;</w:t>
      </w:r>
    </w:p>
    <w:p w14:paraId="0D4FD412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this.y</w:t>
      </w:r>
      <w:proofErr w:type="spellEnd"/>
      <w:r w:rsidRPr="00184429">
        <w:rPr>
          <w:rFonts w:ascii="Courier New" w:hAnsi="Courier New" w:cs="Courier New"/>
          <w:lang w:val="en-US"/>
        </w:rPr>
        <w:t xml:space="preserve"> = 0;</w:t>
      </w:r>
    </w:p>
    <w:p w14:paraId="4A876D9C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4884E6EB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2D9B98C5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45407769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class </w:t>
      </w:r>
      <w:proofErr w:type="spellStart"/>
      <w:r w:rsidRPr="00184429">
        <w:rPr>
          <w:rFonts w:ascii="Courier New" w:hAnsi="Courier New" w:cs="Courier New"/>
          <w:lang w:val="en-US"/>
        </w:rPr>
        <w:t>Overload_methods</w:t>
      </w:r>
      <w:proofErr w:type="spellEnd"/>
      <w:r w:rsidRPr="00184429">
        <w:rPr>
          <w:rFonts w:ascii="Courier New" w:hAnsi="Courier New" w:cs="Courier New"/>
          <w:lang w:val="en-US"/>
        </w:rPr>
        <w:t xml:space="preserve"> {</w:t>
      </w:r>
    </w:p>
    <w:p w14:paraId="5531D9AD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public</w:t>
      </w:r>
      <w:proofErr w:type="gramEnd"/>
      <w:r w:rsidRPr="00184429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184429">
        <w:rPr>
          <w:rFonts w:ascii="Courier New" w:hAnsi="Courier New" w:cs="Courier New"/>
          <w:lang w:val="en-US"/>
        </w:rPr>
        <w:t>args</w:t>
      </w:r>
      <w:proofErr w:type="spellEnd"/>
      <w:r w:rsidRPr="00184429">
        <w:rPr>
          <w:rFonts w:ascii="Courier New" w:hAnsi="Courier New" w:cs="Courier New"/>
          <w:lang w:val="en-US"/>
        </w:rPr>
        <w:t>[]) {</w:t>
      </w:r>
    </w:p>
    <w:p w14:paraId="74789637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Overload </w:t>
      </w:r>
      <w:proofErr w:type="spellStart"/>
      <w:r w:rsidRPr="00184429">
        <w:rPr>
          <w:rFonts w:ascii="Courier New" w:hAnsi="Courier New" w:cs="Courier New"/>
          <w:lang w:val="en-US"/>
        </w:rPr>
        <w:t>obj</w:t>
      </w:r>
      <w:proofErr w:type="spellEnd"/>
      <w:r w:rsidRPr="00184429">
        <w:rPr>
          <w:rFonts w:ascii="Courier New" w:hAnsi="Courier New" w:cs="Courier New"/>
          <w:lang w:val="en-US"/>
        </w:rPr>
        <w:t xml:space="preserve"> = new </w:t>
      </w:r>
      <w:proofErr w:type="gramStart"/>
      <w:r w:rsidRPr="00184429">
        <w:rPr>
          <w:rFonts w:ascii="Courier New" w:hAnsi="Courier New" w:cs="Courier New"/>
          <w:lang w:val="en-US"/>
        </w:rPr>
        <w:t>Overload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5127AA0D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nt a = 2;</w:t>
      </w:r>
    </w:p>
    <w:p w14:paraId="79B3881D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ouble b = 3.2;</w:t>
      </w:r>
    </w:p>
    <w:p w14:paraId="7779C71A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obj.add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gramEnd"/>
      <w:r w:rsidRPr="00184429">
        <w:rPr>
          <w:rFonts w:ascii="Courier New" w:hAnsi="Courier New" w:cs="Courier New"/>
          <w:lang w:val="en-US"/>
        </w:rPr>
        <w:t>a, a);</w:t>
      </w:r>
    </w:p>
    <w:p w14:paraId="15D83958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obj.add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gramEnd"/>
      <w:r w:rsidRPr="00184429">
        <w:rPr>
          <w:rFonts w:ascii="Courier New" w:hAnsi="Courier New" w:cs="Courier New"/>
          <w:lang w:val="en-US"/>
        </w:rPr>
        <w:t>b, b);</w:t>
      </w:r>
    </w:p>
    <w:p w14:paraId="231C930D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System.out.println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spellStart"/>
      <w:proofErr w:type="gramEnd"/>
      <w:r w:rsidRPr="00184429">
        <w:rPr>
          <w:rFonts w:ascii="Courier New" w:hAnsi="Courier New" w:cs="Courier New"/>
          <w:lang w:val="en-US"/>
        </w:rPr>
        <w:t>obj.x</w:t>
      </w:r>
      <w:proofErr w:type="spellEnd"/>
      <w:r w:rsidRPr="00184429">
        <w:rPr>
          <w:rFonts w:ascii="Courier New" w:hAnsi="Courier New" w:cs="Courier New"/>
          <w:lang w:val="en-US"/>
        </w:rPr>
        <w:t xml:space="preserve"> + " " + </w:t>
      </w:r>
      <w:proofErr w:type="spellStart"/>
      <w:r w:rsidRPr="00184429">
        <w:rPr>
          <w:rFonts w:ascii="Courier New" w:hAnsi="Courier New" w:cs="Courier New"/>
          <w:lang w:val="en-US"/>
        </w:rPr>
        <w:t>obj.y</w:t>
      </w:r>
      <w:proofErr w:type="spellEnd"/>
      <w:r w:rsidRPr="00184429">
        <w:rPr>
          <w:rFonts w:ascii="Courier New" w:hAnsi="Courier New" w:cs="Courier New"/>
          <w:lang w:val="en-US"/>
        </w:rPr>
        <w:t>);</w:t>
      </w:r>
    </w:p>
    <w:p w14:paraId="1A422866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59243E0C" w14:textId="6D54B73A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66060F33" w14:textId="1181FD5C" w:rsidR="00D72AA7" w:rsidRPr="00184429" w:rsidRDefault="00D72AA7" w:rsidP="00D72AA7">
      <w:pPr>
        <w:pStyle w:val="ListParagraph"/>
        <w:spacing w:after="0" w:line="240" w:lineRule="auto"/>
        <w:rPr>
          <w:lang w:val="en-US"/>
        </w:rPr>
      </w:pPr>
    </w:p>
    <w:p w14:paraId="42E16021" w14:textId="79F582F3" w:rsidR="00D72AA7" w:rsidRPr="00184429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4 6.4</w:t>
      </w:r>
    </w:p>
    <w:p w14:paraId="5AADA800" w14:textId="5CC059CD" w:rsidR="00743F03" w:rsidRPr="001D45C8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color w:val="FF0000"/>
          <w:lang w:val="en-US"/>
        </w:rPr>
      </w:pPr>
      <w:r w:rsidRPr="001D45C8">
        <w:rPr>
          <w:color w:val="FF0000"/>
          <w:lang w:val="en-US"/>
        </w:rPr>
        <w:t>6.4 6</w:t>
      </w:r>
    </w:p>
    <w:p w14:paraId="5A41E896" w14:textId="56E1A448" w:rsidR="00743F03" w:rsidRPr="00184429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6.4 6.4</w:t>
      </w:r>
    </w:p>
    <w:p w14:paraId="29684B7A" w14:textId="7FAC5AD1" w:rsidR="00743F03" w:rsidRPr="00184429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6 6</w:t>
      </w:r>
    </w:p>
    <w:p w14:paraId="122503C2" w14:textId="083DAAAC" w:rsidR="00743F03" w:rsidRPr="00184429" w:rsidRDefault="00743F03" w:rsidP="00743F03">
      <w:pPr>
        <w:spacing w:after="0" w:line="240" w:lineRule="auto"/>
        <w:rPr>
          <w:lang w:val="en-US"/>
        </w:rPr>
      </w:pPr>
    </w:p>
    <w:p w14:paraId="40C9476D" w14:textId="04C5EA42" w:rsidR="00475A39" w:rsidRPr="00184429" w:rsidRDefault="00475A39" w:rsidP="00743F03">
      <w:pPr>
        <w:spacing w:after="0" w:line="240" w:lineRule="auto"/>
        <w:rPr>
          <w:lang w:val="en-US"/>
        </w:rPr>
      </w:pPr>
    </w:p>
    <w:p w14:paraId="37B8884B" w14:textId="77777777" w:rsidR="00475A39" w:rsidRPr="00184429" w:rsidRDefault="00475A39" w:rsidP="00743F03">
      <w:pPr>
        <w:spacing w:after="0" w:line="240" w:lineRule="auto"/>
        <w:rPr>
          <w:lang w:val="en-US"/>
        </w:rPr>
      </w:pPr>
    </w:p>
    <w:p w14:paraId="1EE72303" w14:textId="2968C672" w:rsidR="00743F03" w:rsidRPr="00184429" w:rsidRDefault="00D841FE" w:rsidP="00D841FE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is the result?</w:t>
      </w:r>
    </w:p>
    <w:p w14:paraId="7DC3FAB4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public class Test {</w:t>
      </w:r>
    </w:p>
    <w:p w14:paraId="6275B6D6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public</w:t>
      </w:r>
      <w:proofErr w:type="gramEnd"/>
      <w:r w:rsidRPr="00184429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184429">
        <w:rPr>
          <w:rFonts w:ascii="Courier New" w:hAnsi="Courier New" w:cs="Courier New"/>
          <w:lang w:val="en-US"/>
        </w:rPr>
        <w:t>args</w:t>
      </w:r>
      <w:proofErr w:type="spellEnd"/>
      <w:r w:rsidRPr="00184429">
        <w:rPr>
          <w:rFonts w:ascii="Courier New" w:hAnsi="Courier New" w:cs="Courier New"/>
          <w:lang w:val="en-US"/>
        </w:rPr>
        <w:t>[]) {</w:t>
      </w:r>
    </w:p>
    <w:p w14:paraId="58F41BDD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class Foo {</w:t>
      </w:r>
    </w:p>
    <w:p w14:paraId="27DDCB3F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   public int i = 3;</w:t>
      </w:r>
    </w:p>
    <w:p w14:paraId="02CB0130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}</w:t>
      </w:r>
    </w:p>
    <w:p w14:paraId="40F944FC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Object o = (Object</w:t>
      </w:r>
      <w:proofErr w:type="gramStart"/>
      <w:r w:rsidRPr="00184429">
        <w:rPr>
          <w:rFonts w:ascii="Courier New" w:hAnsi="Courier New" w:cs="Courier New"/>
          <w:lang w:val="en-US"/>
        </w:rPr>
        <w:t>)new</w:t>
      </w:r>
      <w:proofErr w:type="gramEnd"/>
      <w:r w:rsidRPr="00184429">
        <w:rPr>
          <w:rFonts w:ascii="Courier New" w:hAnsi="Courier New" w:cs="Courier New"/>
          <w:lang w:val="en-US"/>
        </w:rPr>
        <w:t xml:space="preserve"> Foo();</w:t>
      </w:r>
    </w:p>
    <w:p w14:paraId="35D85A61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Foo </w:t>
      </w:r>
      <w:proofErr w:type="spellStart"/>
      <w:r w:rsidRPr="00184429">
        <w:rPr>
          <w:rFonts w:ascii="Courier New" w:hAnsi="Courier New" w:cs="Courier New"/>
          <w:lang w:val="en-US"/>
        </w:rPr>
        <w:t>foo</w:t>
      </w:r>
      <w:proofErr w:type="spellEnd"/>
      <w:r w:rsidRPr="00184429">
        <w:rPr>
          <w:rFonts w:ascii="Courier New" w:hAnsi="Courier New" w:cs="Courier New"/>
          <w:lang w:val="en-US"/>
        </w:rPr>
        <w:t xml:space="preserve"> = (Foo)o;</w:t>
      </w:r>
    </w:p>
    <w:p w14:paraId="48101C1F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System.out.println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spellStart"/>
      <w:proofErr w:type="gramEnd"/>
      <w:r w:rsidRPr="00184429">
        <w:rPr>
          <w:rFonts w:ascii="Courier New" w:hAnsi="Courier New" w:cs="Courier New"/>
          <w:lang w:val="en-US"/>
        </w:rPr>
        <w:t>“i</w:t>
      </w:r>
      <w:proofErr w:type="spellEnd"/>
      <w:r w:rsidRPr="00184429">
        <w:rPr>
          <w:rFonts w:ascii="Courier New" w:hAnsi="Courier New" w:cs="Courier New"/>
          <w:lang w:val="en-US"/>
        </w:rPr>
        <w:t xml:space="preserve"> = “ + </w:t>
      </w:r>
      <w:proofErr w:type="spellStart"/>
      <w:r w:rsidRPr="00184429">
        <w:rPr>
          <w:rFonts w:ascii="Courier New" w:hAnsi="Courier New" w:cs="Courier New"/>
          <w:lang w:val="en-US"/>
        </w:rPr>
        <w:t>foo.i</w:t>
      </w:r>
      <w:proofErr w:type="spellEnd"/>
      <w:r w:rsidRPr="00184429">
        <w:rPr>
          <w:rFonts w:ascii="Courier New" w:hAnsi="Courier New" w:cs="Courier New"/>
          <w:lang w:val="en-US"/>
        </w:rPr>
        <w:t>);</w:t>
      </w:r>
    </w:p>
    <w:p w14:paraId="2D13A5C8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391BCE3" w14:textId="65CBBF4C" w:rsidR="00D841FE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3D4E4654" w14:textId="77777777" w:rsidR="00A5771B" w:rsidRPr="00184429" w:rsidRDefault="00A5771B" w:rsidP="00A5771B">
      <w:pPr>
        <w:pStyle w:val="ListParagraph"/>
        <w:spacing w:after="0" w:line="240" w:lineRule="auto"/>
        <w:rPr>
          <w:lang w:val="en-US"/>
        </w:rPr>
      </w:pPr>
    </w:p>
    <w:p w14:paraId="3BB0916C" w14:textId="14248FE4" w:rsidR="00D45CA4" w:rsidRPr="00184429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 = 3</w:t>
      </w:r>
    </w:p>
    <w:p w14:paraId="59B0CE9B" w14:textId="300A280A" w:rsidR="00475A39" w:rsidRPr="00184429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ompilation fails</w:t>
      </w:r>
    </w:p>
    <w:p w14:paraId="10AEE36C" w14:textId="0BC7F115" w:rsidR="00475A39" w:rsidRPr="001D45C8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color w:val="FF0000"/>
          <w:lang w:val="en-US"/>
        </w:rPr>
      </w:pPr>
      <w:r w:rsidRPr="001D45C8">
        <w:rPr>
          <w:color w:val="FF0000"/>
          <w:lang w:val="en-US"/>
        </w:rPr>
        <w:t>A ClassCastException is thrown at line 6</w:t>
      </w:r>
    </w:p>
    <w:p w14:paraId="10785998" w14:textId="09ADC8F0" w:rsidR="00475A39" w:rsidRPr="00184429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ClassCastException is thrown at line 7</w:t>
      </w:r>
    </w:p>
    <w:p w14:paraId="6B025E5A" w14:textId="7A7001AD" w:rsidR="00475A39" w:rsidRPr="00184429" w:rsidRDefault="00475A39" w:rsidP="00475A39">
      <w:pPr>
        <w:spacing w:after="0" w:line="240" w:lineRule="auto"/>
        <w:rPr>
          <w:lang w:val="en-US"/>
        </w:rPr>
      </w:pPr>
    </w:p>
    <w:p w14:paraId="35FD512B" w14:textId="296BF08E" w:rsidR="00475A39" w:rsidRPr="00184429" w:rsidRDefault="00475A39" w:rsidP="00475A39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two cause a compiler error? (Choose two)</w:t>
      </w:r>
    </w:p>
    <w:p w14:paraId="2CF83BEC" w14:textId="356CA48E" w:rsidR="00475A39" w:rsidRPr="001D45C8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color w:val="FF0000"/>
          <w:lang w:val="en-US"/>
        </w:rPr>
      </w:pPr>
      <w:r w:rsidRPr="001D45C8">
        <w:rPr>
          <w:color w:val="FF0000"/>
          <w:lang w:val="en-US"/>
        </w:rPr>
        <w:t>float[] = new float(3);</w:t>
      </w:r>
    </w:p>
    <w:p w14:paraId="23F1B62D" w14:textId="1710B161"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D45C8">
        <w:rPr>
          <w:color w:val="FF0000"/>
          <w:lang w:val="en-US"/>
        </w:rPr>
        <w:t>float f2[] = new float</w:t>
      </w:r>
      <w:r w:rsidRPr="00184429">
        <w:rPr>
          <w:lang w:val="en-US"/>
        </w:rPr>
        <w:t>[];</w:t>
      </w:r>
    </w:p>
    <w:p w14:paraId="767193FA" w14:textId="4A83AA32"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[] f1 = new float[3];</w:t>
      </w:r>
    </w:p>
    <w:p w14:paraId="38252252" w14:textId="1C72527A"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 f3[] = new float[3];</w:t>
      </w:r>
    </w:p>
    <w:p w14:paraId="68D2C68B" w14:textId="03C827CF"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 f5[] = { 1.0f, 2.0f, 2.0f };</w:t>
      </w:r>
    </w:p>
    <w:p w14:paraId="30ABE9D2" w14:textId="28E8C632"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 f4[] = new float[] { 1.0f. 2.0f. 3.0f};</w:t>
      </w:r>
    </w:p>
    <w:p w14:paraId="0508367F" w14:textId="75899821" w:rsidR="00475A39" w:rsidRPr="00184429" w:rsidRDefault="00475A39" w:rsidP="00475A39">
      <w:pPr>
        <w:spacing w:after="0" w:line="240" w:lineRule="auto"/>
        <w:rPr>
          <w:lang w:val="en-US"/>
        </w:rPr>
      </w:pPr>
    </w:p>
    <w:p w14:paraId="3A9E2180" w14:textId="5898827C" w:rsidR="00475A39" w:rsidRPr="00184429" w:rsidRDefault="00475A39" w:rsidP="00475A39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is the result?</w:t>
      </w:r>
    </w:p>
    <w:p w14:paraId="39ACD90C" w14:textId="77777777"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 w:rsidRPr="00184429">
        <w:rPr>
          <w:rFonts w:ascii="Courier New" w:hAnsi="Courier New" w:cs="Courier New"/>
          <w:lang w:val="en-US"/>
        </w:rPr>
        <w:t>int</w:t>
      </w:r>
      <w:proofErr w:type="gramEnd"/>
      <w:r w:rsidRPr="00184429">
        <w:rPr>
          <w:rFonts w:ascii="Courier New" w:hAnsi="Courier New" w:cs="Courier New"/>
          <w:lang w:val="en-US"/>
        </w:rPr>
        <w:t xml:space="preserve"> i =1,j =10;</w:t>
      </w:r>
    </w:p>
    <w:p w14:paraId="370F72BB" w14:textId="77777777"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do {</w:t>
      </w:r>
    </w:p>
    <w:p w14:paraId="66B153D0" w14:textId="77777777"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if(i++&gt; --j) {</w:t>
      </w:r>
    </w:p>
    <w:p w14:paraId="3BE93146" w14:textId="77777777"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continue;</w:t>
      </w:r>
    </w:p>
    <w:p w14:paraId="7C1414AE" w14:textId="77777777"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296A57A4" w14:textId="77777777"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 while (i &lt;5);</w:t>
      </w:r>
    </w:p>
    <w:p w14:paraId="6DD2B240" w14:textId="71CB6E83" w:rsidR="00475A39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r w:rsidRPr="00184429">
        <w:rPr>
          <w:rFonts w:ascii="Courier New" w:hAnsi="Courier New" w:cs="Courier New"/>
          <w:lang w:val="en-US"/>
        </w:rPr>
        <w:t>System.out.println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spellStart"/>
      <w:r w:rsidRPr="00184429">
        <w:rPr>
          <w:rFonts w:ascii="Courier New" w:hAnsi="Courier New" w:cs="Courier New"/>
          <w:lang w:val="en-US"/>
        </w:rPr>
        <w:t>"i</w:t>
      </w:r>
      <w:proofErr w:type="spellEnd"/>
      <w:r w:rsidRPr="00184429">
        <w:rPr>
          <w:rFonts w:ascii="Courier New" w:hAnsi="Courier New" w:cs="Courier New"/>
          <w:lang w:val="en-US"/>
        </w:rPr>
        <w:t xml:space="preserve"> = " + i + "and j = " + j);</w:t>
      </w:r>
    </w:p>
    <w:p w14:paraId="245B8536" w14:textId="66123890" w:rsidR="00415E5C" w:rsidRPr="00184429" w:rsidRDefault="00415E5C" w:rsidP="00415E5C">
      <w:pPr>
        <w:pStyle w:val="ListParagraph"/>
        <w:spacing w:after="0" w:line="240" w:lineRule="auto"/>
        <w:rPr>
          <w:lang w:val="en-US"/>
        </w:rPr>
      </w:pPr>
    </w:p>
    <w:p w14:paraId="6410E53F" w14:textId="6E52215A" w:rsidR="00415E5C" w:rsidRPr="00184429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 = 6 and j = 5</w:t>
      </w:r>
    </w:p>
    <w:p w14:paraId="5FD65F85" w14:textId="4F5D8BC9" w:rsidR="00415E5C" w:rsidRPr="00184429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 = 5 and j = 5</w:t>
      </w:r>
    </w:p>
    <w:p w14:paraId="52C88F3C" w14:textId="7BC10860" w:rsidR="00415E5C" w:rsidRPr="00184429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 = 6 and j = 5</w:t>
      </w:r>
    </w:p>
    <w:p w14:paraId="376B5040" w14:textId="1FFBB27D" w:rsidR="00415E5C" w:rsidRPr="00F245E9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color w:val="FF0000"/>
          <w:lang w:val="en-US"/>
        </w:rPr>
      </w:pPr>
      <w:r w:rsidRPr="00F245E9">
        <w:rPr>
          <w:color w:val="FF0000"/>
          <w:lang w:val="en-US"/>
        </w:rPr>
        <w:t>i = 5 and j = 6</w:t>
      </w:r>
    </w:p>
    <w:p w14:paraId="15FB2F11" w14:textId="192FFA3F" w:rsidR="00415E5C" w:rsidRPr="00184429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 = 6 and j = 6</w:t>
      </w:r>
    </w:p>
    <w:p w14:paraId="60A00F76" w14:textId="3E1BDAD0" w:rsidR="00415E5C" w:rsidRPr="00184429" w:rsidRDefault="00415E5C" w:rsidP="00415E5C">
      <w:pPr>
        <w:spacing w:after="0" w:line="240" w:lineRule="auto"/>
        <w:rPr>
          <w:lang w:val="en-US"/>
        </w:rPr>
      </w:pPr>
    </w:p>
    <w:p w14:paraId="4DA6330E" w14:textId="22713046" w:rsidR="00415E5C" w:rsidRPr="00184429" w:rsidRDefault="000C73C0" w:rsidP="00415E5C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en is the Demo object, created on line 3, eligible for garbage collection?</w:t>
      </w:r>
    </w:p>
    <w:p w14:paraId="76D95A2B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Test {</w:t>
      </w:r>
    </w:p>
    <w:p w14:paraId="0B6515D1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rivate Demo d;</w:t>
      </w:r>
    </w:p>
    <w:p w14:paraId="40029F82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void</w:t>
      </w:r>
      <w:proofErr w:type="gramEnd"/>
      <w:r w:rsidRPr="00184429">
        <w:rPr>
          <w:rFonts w:ascii="Courier New" w:hAnsi="Courier New" w:cs="Courier New"/>
          <w:lang w:val="en-US"/>
        </w:rPr>
        <w:t xml:space="preserve"> start() {</w:t>
      </w:r>
    </w:p>
    <w:p w14:paraId="3FAE1AFD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 = new </w:t>
      </w:r>
      <w:proofErr w:type="gramStart"/>
      <w:r w:rsidRPr="00184429">
        <w:rPr>
          <w:rFonts w:ascii="Courier New" w:hAnsi="Courier New" w:cs="Courier New"/>
          <w:lang w:val="en-US"/>
        </w:rPr>
        <w:t>Demo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154E30CF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this.takeDemo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gramEnd"/>
      <w:r w:rsidRPr="00184429">
        <w:rPr>
          <w:rFonts w:ascii="Courier New" w:hAnsi="Courier New" w:cs="Courier New"/>
          <w:lang w:val="en-US"/>
        </w:rPr>
        <w:t>d);</w:t>
      </w:r>
    </w:p>
    <w:p w14:paraId="73B320F4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A0433D7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4E459B0B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void</w:t>
      </w:r>
      <w:proofErr w:type="gramEnd"/>
      <w:r w:rsidRPr="00184429">
        <w:rPr>
          <w:rFonts w:ascii="Courier New" w:hAnsi="Courier New" w:cs="Courier New"/>
          <w:lang w:val="en-US"/>
        </w:rPr>
        <w:t xml:space="preserve"> takeDemo(Demo demo) {</w:t>
      </w:r>
    </w:p>
    <w:p w14:paraId="5F59C9F7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emo = null;</w:t>
      </w:r>
    </w:p>
    <w:p w14:paraId="12A5E1D3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demo</w:t>
      </w:r>
      <w:proofErr w:type="gramEnd"/>
      <w:r w:rsidRPr="00184429">
        <w:rPr>
          <w:rFonts w:ascii="Courier New" w:hAnsi="Courier New" w:cs="Courier New"/>
          <w:lang w:val="en-US"/>
        </w:rPr>
        <w:t xml:space="preserve"> = new Demo();</w:t>
      </w:r>
    </w:p>
    <w:p w14:paraId="00D50E02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6B55B702" w14:textId="41C7966D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20E2A7B5" w14:textId="32488D4B" w:rsidR="000C73C0" w:rsidRPr="00184429" w:rsidRDefault="000C73C0" w:rsidP="000C73C0">
      <w:pPr>
        <w:pStyle w:val="ListParagraph"/>
        <w:spacing w:after="0" w:line="240" w:lineRule="auto"/>
        <w:rPr>
          <w:lang w:val="en-US"/>
        </w:rPr>
      </w:pPr>
    </w:p>
    <w:p w14:paraId="2461351D" w14:textId="541C1EC8" w:rsidR="000C73C0" w:rsidRPr="00184429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fter line 5</w:t>
      </w:r>
    </w:p>
    <w:p w14:paraId="75658E97" w14:textId="16A00799" w:rsidR="000C73C0" w:rsidRPr="00184429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fter line 9</w:t>
      </w:r>
    </w:p>
    <w:p w14:paraId="14503294" w14:textId="298B810C" w:rsidR="000C73C0" w:rsidRPr="00184429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fter the start() method completes</w:t>
      </w:r>
    </w:p>
    <w:p w14:paraId="67E27FC0" w14:textId="2D28DF48" w:rsidR="000C73C0" w:rsidRPr="00184429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en the takeDemo() method completes</w:t>
      </w:r>
    </w:p>
    <w:p w14:paraId="140AA859" w14:textId="04E94266" w:rsidR="000C73C0" w:rsidRPr="00F245E9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color w:val="FF0000"/>
          <w:lang w:val="en-US"/>
        </w:rPr>
      </w:pPr>
      <w:r w:rsidRPr="00F245E9">
        <w:rPr>
          <w:color w:val="FF0000"/>
          <w:lang w:val="en-US"/>
        </w:rPr>
        <w:t>When the instance running this code is made eligible for garbage collection</w:t>
      </w:r>
    </w:p>
    <w:p w14:paraId="03A4F14A" w14:textId="38C8C471" w:rsidR="000C73C0" w:rsidRPr="00184429" w:rsidRDefault="000C73C0" w:rsidP="000C73C0">
      <w:pPr>
        <w:spacing w:after="0" w:line="240" w:lineRule="auto"/>
        <w:rPr>
          <w:lang w:val="en-US"/>
        </w:rPr>
      </w:pPr>
    </w:p>
    <w:p w14:paraId="1141BB8E" w14:textId="77777777" w:rsidR="000C73C0" w:rsidRPr="00184429" w:rsidRDefault="000C73C0" w:rsidP="00674429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 the given code</w:t>
      </w:r>
    </w:p>
    <w:p w14:paraId="04F1EB06" w14:textId="6B0DF375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interface Animal {</w:t>
      </w:r>
    </w:p>
    <w:p w14:paraId="4FD1F5A8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void</w:t>
      </w:r>
      <w:proofErr w:type="gramEnd"/>
      <w:r w:rsidRPr="00184429">
        <w:rPr>
          <w:rFonts w:ascii="Courier New" w:hAnsi="Courier New" w:cs="Courier New"/>
          <w:lang w:val="en-US"/>
        </w:rPr>
        <w:t xml:space="preserve"> soundOff();</w:t>
      </w:r>
    </w:p>
    <w:p w14:paraId="44CA1BE0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189C4528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3E15CEC5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Elephant implements Animal {</w:t>
      </w:r>
    </w:p>
    <w:p w14:paraId="65AA4118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public</w:t>
      </w:r>
      <w:proofErr w:type="gramEnd"/>
      <w:r w:rsidRPr="00184429">
        <w:rPr>
          <w:rFonts w:ascii="Courier New" w:hAnsi="Courier New" w:cs="Courier New"/>
          <w:lang w:val="en-US"/>
        </w:rPr>
        <w:t xml:space="preserve"> void soundOff() {</w:t>
      </w:r>
    </w:p>
    <w:p w14:paraId="4F901447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System.out.println</w:t>
      </w:r>
      <w:proofErr w:type="spellEnd"/>
      <w:r w:rsidRPr="00184429">
        <w:rPr>
          <w:rFonts w:ascii="Courier New" w:hAnsi="Courier New" w:cs="Courier New"/>
          <w:lang w:val="en-US"/>
        </w:rPr>
        <w:t>(“Trumpet”);</w:t>
      </w:r>
    </w:p>
    <w:p w14:paraId="6566CA79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3726644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46C9FE2B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4E288BB1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Lion implements Animal {</w:t>
      </w:r>
    </w:p>
    <w:p w14:paraId="0483D780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public</w:t>
      </w:r>
      <w:proofErr w:type="gramEnd"/>
      <w:r w:rsidRPr="00184429">
        <w:rPr>
          <w:rFonts w:ascii="Courier New" w:hAnsi="Courier New" w:cs="Courier New"/>
          <w:lang w:val="en-US"/>
        </w:rPr>
        <w:t xml:space="preserve"> void soundOff() {</w:t>
      </w:r>
    </w:p>
    <w:p w14:paraId="50EF06F1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System.out.println</w:t>
      </w:r>
      <w:proofErr w:type="spellEnd"/>
      <w:r w:rsidRPr="00184429">
        <w:rPr>
          <w:rFonts w:ascii="Courier New" w:hAnsi="Courier New" w:cs="Courier New"/>
          <w:lang w:val="en-US"/>
        </w:rPr>
        <w:t>(“Roar”);</w:t>
      </w:r>
    </w:p>
    <w:p w14:paraId="7CEA234A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D58C29F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112F279B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590F109E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Alpha1 {</w:t>
      </w:r>
    </w:p>
    <w:p w14:paraId="31FD56CA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static</w:t>
      </w:r>
      <w:proofErr w:type="gramEnd"/>
      <w:r w:rsidRPr="00184429">
        <w:rPr>
          <w:rFonts w:ascii="Courier New" w:hAnsi="Courier New" w:cs="Courier New"/>
          <w:lang w:val="en-US"/>
        </w:rPr>
        <w:t xml:space="preserve"> Animal get( String choice ) {</w:t>
      </w:r>
    </w:p>
    <w:p w14:paraId="5EF7519B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if</w:t>
      </w:r>
      <w:proofErr w:type="gramEnd"/>
      <w:r w:rsidRPr="00184429">
        <w:rPr>
          <w:rFonts w:ascii="Courier New" w:hAnsi="Courier New" w:cs="Courier New"/>
          <w:lang w:val="en-US"/>
        </w:rPr>
        <w:t xml:space="preserve"> ( </w:t>
      </w:r>
      <w:proofErr w:type="spellStart"/>
      <w:r w:rsidRPr="00184429">
        <w:rPr>
          <w:rFonts w:ascii="Courier New" w:hAnsi="Courier New" w:cs="Courier New"/>
          <w:lang w:val="en-US"/>
        </w:rPr>
        <w:t>choice.equalsIgnoreCase</w:t>
      </w:r>
      <w:proofErr w:type="spellEnd"/>
      <w:r w:rsidRPr="00184429">
        <w:rPr>
          <w:rFonts w:ascii="Courier New" w:hAnsi="Courier New" w:cs="Courier New"/>
          <w:lang w:val="en-US"/>
        </w:rPr>
        <w:t>( “meat eater” )) {</w:t>
      </w:r>
    </w:p>
    <w:p w14:paraId="5102996C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   </w:t>
      </w:r>
      <w:proofErr w:type="gramStart"/>
      <w:r w:rsidRPr="00184429">
        <w:rPr>
          <w:rFonts w:ascii="Courier New" w:hAnsi="Courier New" w:cs="Courier New"/>
          <w:lang w:val="en-US"/>
        </w:rPr>
        <w:t>return</w:t>
      </w:r>
      <w:proofErr w:type="gramEnd"/>
      <w:r w:rsidRPr="00184429">
        <w:rPr>
          <w:rFonts w:ascii="Courier New" w:hAnsi="Courier New" w:cs="Courier New"/>
          <w:lang w:val="en-US"/>
        </w:rPr>
        <w:t xml:space="preserve"> new Lion();</w:t>
      </w:r>
    </w:p>
    <w:p w14:paraId="6BC4B693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} else {</w:t>
      </w:r>
    </w:p>
    <w:p w14:paraId="749D0648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   </w:t>
      </w:r>
      <w:proofErr w:type="gramStart"/>
      <w:r w:rsidRPr="00184429">
        <w:rPr>
          <w:rFonts w:ascii="Courier New" w:hAnsi="Courier New" w:cs="Courier New"/>
          <w:lang w:val="en-US"/>
        </w:rPr>
        <w:t>return</w:t>
      </w:r>
      <w:proofErr w:type="gramEnd"/>
      <w:r w:rsidRPr="00184429">
        <w:rPr>
          <w:rFonts w:ascii="Courier New" w:hAnsi="Courier New" w:cs="Courier New"/>
          <w:lang w:val="en-US"/>
        </w:rPr>
        <w:t xml:space="preserve"> new Elephant();</w:t>
      </w:r>
    </w:p>
    <w:p w14:paraId="4706F31D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}</w:t>
      </w:r>
    </w:p>
    <w:p w14:paraId="70A97C38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4B1D5F10" w14:textId="36947118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77C3822D" w14:textId="2265FE19" w:rsidR="000C73C0" w:rsidRPr="00184429" w:rsidRDefault="000C73C0" w:rsidP="000C73C0">
      <w:pPr>
        <w:pStyle w:val="ListParagraph"/>
        <w:spacing w:after="0" w:line="240" w:lineRule="auto"/>
        <w:rPr>
          <w:lang w:val="en-US"/>
        </w:rPr>
      </w:pPr>
    </w:p>
    <w:p w14:paraId="3DD1C166" w14:textId="28003FD7" w:rsidR="000C73C0" w:rsidRPr="00184429" w:rsidRDefault="000C73C0" w:rsidP="000C73C0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ew Animal().soundOff();</w:t>
      </w:r>
    </w:p>
    <w:p w14:paraId="2C9DF0AD" w14:textId="3585BBF7" w:rsidR="000C73C0" w:rsidRPr="00F245E9" w:rsidRDefault="00701BE2" w:rsidP="000C73C0">
      <w:pPr>
        <w:pStyle w:val="ListParagraph"/>
        <w:numPr>
          <w:ilvl w:val="0"/>
          <w:numId w:val="49"/>
        </w:numPr>
        <w:spacing w:after="0" w:line="240" w:lineRule="auto"/>
        <w:rPr>
          <w:color w:val="FF0000"/>
          <w:lang w:val="en-US"/>
        </w:rPr>
      </w:pPr>
      <w:r w:rsidRPr="00F245E9">
        <w:rPr>
          <w:color w:val="FF0000"/>
          <w:lang w:val="en-US"/>
        </w:rPr>
        <w:t>Elephant e = new Alpha1();</w:t>
      </w:r>
    </w:p>
    <w:p w14:paraId="6688B63D" w14:textId="34575C15" w:rsidR="00701BE2" w:rsidRPr="00184429" w:rsidRDefault="00701BE2" w:rsidP="000C73C0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ion 1 = Alpha.get(“meat eater”);</w:t>
      </w:r>
    </w:p>
    <w:p w14:paraId="16746DCB" w14:textId="548ECB3B" w:rsidR="00701BE2" w:rsidRPr="00184429" w:rsidRDefault="00701BE2" w:rsidP="000C73C0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ew Alpha1().get(“veggie”).soundOff();</w:t>
      </w:r>
    </w:p>
    <w:p w14:paraId="14801F3C" w14:textId="77777777" w:rsidR="00FF7DA4" w:rsidRPr="00184429" w:rsidRDefault="00FF7DA4" w:rsidP="00FF7DA4">
      <w:pPr>
        <w:pStyle w:val="ListParagraph"/>
        <w:spacing w:after="0" w:line="240" w:lineRule="auto"/>
        <w:rPr>
          <w:lang w:val="en-US"/>
        </w:rPr>
      </w:pPr>
    </w:p>
    <w:sectPr w:rsidR="00FF7DA4" w:rsidRPr="001844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723334"/>
    <w:multiLevelType w:val="hybridMultilevel"/>
    <w:tmpl w:val="579C7E82"/>
    <w:lvl w:ilvl="0" w:tplc="825460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FF397E"/>
    <w:multiLevelType w:val="hybridMultilevel"/>
    <w:tmpl w:val="8AE27C44"/>
    <w:lvl w:ilvl="0" w:tplc="0FFEE2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3AD3E00"/>
    <w:multiLevelType w:val="hybridMultilevel"/>
    <w:tmpl w:val="3B78C78E"/>
    <w:lvl w:ilvl="0" w:tplc="886624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5542A7B"/>
    <w:multiLevelType w:val="hybridMultilevel"/>
    <w:tmpl w:val="51F6AB1E"/>
    <w:lvl w:ilvl="0" w:tplc="5D48FC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5D1464E"/>
    <w:multiLevelType w:val="hybridMultilevel"/>
    <w:tmpl w:val="EB7EE8AE"/>
    <w:lvl w:ilvl="0" w:tplc="E7B6ED8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CC91BEE"/>
    <w:multiLevelType w:val="hybridMultilevel"/>
    <w:tmpl w:val="FB56DAD0"/>
    <w:lvl w:ilvl="0" w:tplc="7B1666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05C5463"/>
    <w:multiLevelType w:val="hybridMultilevel"/>
    <w:tmpl w:val="7E3A1326"/>
    <w:lvl w:ilvl="0" w:tplc="999219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1411015"/>
    <w:multiLevelType w:val="hybridMultilevel"/>
    <w:tmpl w:val="765666FC"/>
    <w:lvl w:ilvl="0" w:tplc="A78C3A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2724A83"/>
    <w:multiLevelType w:val="hybridMultilevel"/>
    <w:tmpl w:val="0494DECE"/>
    <w:lvl w:ilvl="0" w:tplc="7B807D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48C6940"/>
    <w:multiLevelType w:val="hybridMultilevel"/>
    <w:tmpl w:val="6DCED54C"/>
    <w:lvl w:ilvl="0" w:tplc="F46A25C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5312024"/>
    <w:multiLevelType w:val="hybridMultilevel"/>
    <w:tmpl w:val="09E877EE"/>
    <w:lvl w:ilvl="0" w:tplc="27B0D7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55345B8"/>
    <w:multiLevelType w:val="hybridMultilevel"/>
    <w:tmpl w:val="12F24DC4"/>
    <w:lvl w:ilvl="0" w:tplc="6962568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17775B63"/>
    <w:multiLevelType w:val="hybridMultilevel"/>
    <w:tmpl w:val="3D7C082C"/>
    <w:lvl w:ilvl="0" w:tplc="F210D02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A126110"/>
    <w:multiLevelType w:val="hybridMultilevel"/>
    <w:tmpl w:val="54B8977E"/>
    <w:lvl w:ilvl="0" w:tplc="FFA401C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1CEE1F0C"/>
    <w:multiLevelType w:val="hybridMultilevel"/>
    <w:tmpl w:val="6624D466"/>
    <w:lvl w:ilvl="0" w:tplc="7082C4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41C7088"/>
    <w:multiLevelType w:val="hybridMultilevel"/>
    <w:tmpl w:val="11D67FAE"/>
    <w:lvl w:ilvl="0" w:tplc="BB427CD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635046E"/>
    <w:multiLevelType w:val="hybridMultilevel"/>
    <w:tmpl w:val="126622BE"/>
    <w:lvl w:ilvl="0" w:tplc="C4AA5F6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74F3E1E"/>
    <w:multiLevelType w:val="hybridMultilevel"/>
    <w:tmpl w:val="C78E4D98"/>
    <w:lvl w:ilvl="0" w:tplc="62EA15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8272683"/>
    <w:multiLevelType w:val="hybridMultilevel"/>
    <w:tmpl w:val="82BCF31E"/>
    <w:lvl w:ilvl="0" w:tplc="73CCEDB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3EA5764"/>
    <w:multiLevelType w:val="hybridMultilevel"/>
    <w:tmpl w:val="6904213C"/>
    <w:lvl w:ilvl="0" w:tplc="DC703F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41C4451"/>
    <w:multiLevelType w:val="hybridMultilevel"/>
    <w:tmpl w:val="77CE9078"/>
    <w:lvl w:ilvl="0" w:tplc="4762FF1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C9D0839"/>
    <w:multiLevelType w:val="hybridMultilevel"/>
    <w:tmpl w:val="02106778"/>
    <w:lvl w:ilvl="0" w:tplc="17C2BC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DFE75EE"/>
    <w:multiLevelType w:val="hybridMultilevel"/>
    <w:tmpl w:val="E97AAECE"/>
    <w:lvl w:ilvl="0" w:tplc="5A12B6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422E2788"/>
    <w:multiLevelType w:val="hybridMultilevel"/>
    <w:tmpl w:val="A58EAF20"/>
    <w:lvl w:ilvl="0" w:tplc="2D0CB2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478871AC"/>
    <w:multiLevelType w:val="hybridMultilevel"/>
    <w:tmpl w:val="5082EC8C"/>
    <w:lvl w:ilvl="0" w:tplc="360CFB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BC87C53"/>
    <w:multiLevelType w:val="hybridMultilevel"/>
    <w:tmpl w:val="A372C720"/>
    <w:lvl w:ilvl="0" w:tplc="243C9D9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4EE26F9A"/>
    <w:multiLevelType w:val="hybridMultilevel"/>
    <w:tmpl w:val="209A05B8"/>
    <w:lvl w:ilvl="0" w:tplc="A59A9F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50896A0B"/>
    <w:multiLevelType w:val="hybridMultilevel"/>
    <w:tmpl w:val="D1949328"/>
    <w:lvl w:ilvl="0" w:tplc="E91EDE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51C6583C"/>
    <w:multiLevelType w:val="hybridMultilevel"/>
    <w:tmpl w:val="040A5228"/>
    <w:lvl w:ilvl="0" w:tplc="C5B08C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526236E2"/>
    <w:multiLevelType w:val="hybridMultilevel"/>
    <w:tmpl w:val="40A453AE"/>
    <w:lvl w:ilvl="0" w:tplc="94842E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5349707D"/>
    <w:multiLevelType w:val="hybridMultilevel"/>
    <w:tmpl w:val="551ED9EC"/>
    <w:lvl w:ilvl="0" w:tplc="3CD636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540D3FE1"/>
    <w:multiLevelType w:val="hybridMultilevel"/>
    <w:tmpl w:val="707496EE"/>
    <w:lvl w:ilvl="0" w:tplc="E18428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56CC1513"/>
    <w:multiLevelType w:val="hybridMultilevel"/>
    <w:tmpl w:val="F370D270"/>
    <w:lvl w:ilvl="0" w:tplc="754446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9170882"/>
    <w:multiLevelType w:val="hybridMultilevel"/>
    <w:tmpl w:val="3EA244DA"/>
    <w:lvl w:ilvl="0" w:tplc="8E96A46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D816F23"/>
    <w:multiLevelType w:val="hybridMultilevel"/>
    <w:tmpl w:val="B90A2DC4"/>
    <w:lvl w:ilvl="0" w:tplc="0D66704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604925B0"/>
    <w:multiLevelType w:val="hybridMultilevel"/>
    <w:tmpl w:val="FDF67862"/>
    <w:lvl w:ilvl="0" w:tplc="0502908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616C30CD"/>
    <w:multiLevelType w:val="hybridMultilevel"/>
    <w:tmpl w:val="526A46D6"/>
    <w:lvl w:ilvl="0" w:tplc="08E6BA5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620C3C06"/>
    <w:multiLevelType w:val="hybridMultilevel"/>
    <w:tmpl w:val="94006C28"/>
    <w:lvl w:ilvl="0" w:tplc="1FA2F6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6A836C71"/>
    <w:multiLevelType w:val="hybridMultilevel"/>
    <w:tmpl w:val="F9E67DB0"/>
    <w:lvl w:ilvl="0" w:tplc="47C021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70425FCC"/>
    <w:multiLevelType w:val="hybridMultilevel"/>
    <w:tmpl w:val="CA22126A"/>
    <w:lvl w:ilvl="0" w:tplc="FA8094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7073486E"/>
    <w:multiLevelType w:val="hybridMultilevel"/>
    <w:tmpl w:val="3F5CF954"/>
    <w:lvl w:ilvl="0" w:tplc="CF2C80E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719A762D"/>
    <w:multiLevelType w:val="hybridMultilevel"/>
    <w:tmpl w:val="3AF8A5A6"/>
    <w:lvl w:ilvl="0" w:tplc="73D056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73513234"/>
    <w:multiLevelType w:val="hybridMultilevel"/>
    <w:tmpl w:val="D5D2641E"/>
    <w:lvl w:ilvl="0" w:tplc="A920AB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3BA74F6"/>
    <w:multiLevelType w:val="hybridMultilevel"/>
    <w:tmpl w:val="808C0A54"/>
    <w:lvl w:ilvl="0" w:tplc="A1886AB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79045951"/>
    <w:multiLevelType w:val="hybridMultilevel"/>
    <w:tmpl w:val="766EB660"/>
    <w:lvl w:ilvl="0" w:tplc="FCCEF5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79272DFF"/>
    <w:multiLevelType w:val="hybridMultilevel"/>
    <w:tmpl w:val="96C699E0"/>
    <w:lvl w:ilvl="0" w:tplc="A0882B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7AE20399"/>
    <w:multiLevelType w:val="hybridMultilevel"/>
    <w:tmpl w:val="5854165E"/>
    <w:lvl w:ilvl="0" w:tplc="AC221C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7E8B6EC5"/>
    <w:multiLevelType w:val="hybridMultilevel"/>
    <w:tmpl w:val="8254562C"/>
    <w:lvl w:ilvl="0" w:tplc="77800D1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7F4250DA"/>
    <w:multiLevelType w:val="hybridMultilevel"/>
    <w:tmpl w:val="B5FAD0C4"/>
    <w:lvl w:ilvl="0" w:tplc="DDBABA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41"/>
  </w:num>
  <w:num w:numId="3">
    <w:abstractNumId w:val="40"/>
  </w:num>
  <w:num w:numId="4">
    <w:abstractNumId w:val="21"/>
  </w:num>
  <w:num w:numId="5">
    <w:abstractNumId w:val="39"/>
  </w:num>
  <w:num w:numId="6">
    <w:abstractNumId w:val="27"/>
  </w:num>
  <w:num w:numId="7">
    <w:abstractNumId w:val="5"/>
  </w:num>
  <w:num w:numId="8">
    <w:abstractNumId w:val="24"/>
  </w:num>
  <w:num w:numId="9">
    <w:abstractNumId w:val="23"/>
  </w:num>
  <w:num w:numId="10">
    <w:abstractNumId w:val="28"/>
  </w:num>
  <w:num w:numId="11">
    <w:abstractNumId w:val="44"/>
  </w:num>
  <w:num w:numId="12">
    <w:abstractNumId w:val="22"/>
  </w:num>
  <w:num w:numId="13">
    <w:abstractNumId w:val="31"/>
  </w:num>
  <w:num w:numId="14">
    <w:abstractNumId w:val="32"/>
  </w:num>
  <w:num w:numId="15">
    <w:abstractNumId w:val="10"/>
  </w:num>
  <w:num w:numId="16">
    <w:abstractNumId w:val="13"/>
  </w:num>
  <w:num w:numId="17">
    <w:abstractNumId w:val="38"/>
  </w:num>
  <w:num w:numId="18">
    <w:abstractNumId w:val="8"/>
  </w:num>
  <w:num w:numId="19">
    <w:abstractNumId w:val="45"/>
  </w:num>
  <w:num w:numId="20">
    <w:abstractNumId w:val="16"/>
  </w:num>
  <w:num w:numId="21">
    <w:abstractNumId w:val="4"/>
  </w:num>
  <w:num w:numId="22">
    <w:abstractNumId w:val="7"/>
  </w:num>
  <w:num w:numId="23">
    <w:abstractNumId w:val="19"/>
  </w:num>
  <w:num w:numId="24">
    <w:abstractNumId w:val="6"/>
  </w:num>
  <w:num w:numId="25">
    <w:abstractNumId w:val="46"/>
  </w:num>
  <w:num w:numId="26">
    <w:abstractNumId w:val="14"/>
  </w:num>
  <w:num w:numId="27">
    <w:abstractNumId w:val="36"/>
  </w:num>
  <w:num w:numId="28">
    <w:abstractNumId w:val="42"/>
  </w:num>
  <w:num w:numId="29">
    <w:abstractNumId w:val="3"/>
  </w:num>
  <w:num w:numId="30">
    <w:abstractNumId w:val="37"/>
  </w:num>
  <w:num w:numId="31">
    <w:abstractNumId w:val="48"/>
  </w:num>
  <w:num w:numId="32">
    <w:abstractNumId w:val="18"/>
  </w:num>
  <w:num w:numId="33">
    <w:abstractNumId w:val="15"/>
  </w:num>
  <w:num w:numId="34">
    <w:abstractNumId w:val="33"/>
  </w:num>
  <w:num w:numId="35">
    <w:abstractNumId w:val="9"/>
  </w:num>
  <w:num w:numId="36">
    <w:abstractNumId w:val="26"/>
  </w:num>
  <w:num w:numId="37">
    <w:abstractNumId w:val="47"/>
  </w:num>
  <w:num w:numId="38">
    <w:abstractNumId w:val="17"/>
  </w:num>
  <w:num w:numId="39">
    <w:abstractNumId w:val="30"/>
  </w:num>
  <w:num w:numId="40">
    <w:abstractNumId w:val="20"/>
  </w:num>
  <w:num w:numId="41">
    <w:abstractNumId w:val="2"/>
  </w:num>
  <w:num w:numId="42">
    <w:abstractNumId w:val="1"/>
  </w:num>
  <w:num w:numId="43">
    <w:abstractNumId w:val="43"/>
  </w:num>
  <w:num w:numId="44">
    <w:abstractNumId w:val="12"/>
  </w:num>
  <w:num w:numId="45">
    <w:abstractNumId w:val="29"/>
  </w:num>
  <w:num w:numId="46">
    <w:abstractNumId w:val="11"/>
  </w:num>
  <w:num w:numId="47">
    <w:abstractNumId w:val="25"/>
  </w:num>
  <w:num w:numId="48">
    <w:abstractNumId w:val="35"/>
  </w:num>
  <w:num w:numId="4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NDQ3NDexMLC0MDRX0lEKTi0uzszPAykwrgUAlgDCMiwAAAA="/>
  </w:docVars>
  <w:rsids>
    <w:rsidRoot w:val="005D2D25"/>
    <w:rsid w:val="000C73C0"/>
    <w:rsid w:val="0016721A"/>
    <w:rsid w:val="00184429"/>
    <w:rsid w:val="001B03F0"/>
    <w:rsid w:val="001D0CBD"/>
    <w:rsid w:val="001D45C8"/>
    <w:rsid w:val="002516ED"/>
    <w:rsid w:val="00376723"/>
    <w:rsid w:val="003D596E"/>
    <w:rsid w:val="00415E5C"/>
    <w:rsid w:val="00460C75"/>
    <w:rsid w:val="00475A39"/>
    <w:rsid w:val="004B7B73"/>
    <w:rsid w:val="0058746C"/>
    <w:rsid w:val="005D2D25"/>
    <w:rsid w:val="005F07A5"/>
    <w:rsid w:val="005F79FA"/>
    <w:rsid w:val="0063713F"/>
    <w:rsid w:val="006803D9"/>
    <w:rsid w:val="00701BE2"/>
    <w:rsid w:val="00725F2B"/>
    <w:rsid w:val="00743F03"/>
    <w:rsid w:val="00803C63"/>
    <w:rsid w:val="00804BF3"/>
    <w:rsid w:val="008142AB"/>
    <w:rsid w:val="008C162E"/>
    <w:rsid w:val="0091339E"/>
    <w:rsid w:val="00920146"/>
    <w:rsid w:val="009F695F"/>
    <w:rsid w:val="00A5771B"/>
    <w:rsid w:val="00B24C48"/>
    <w:rsid w:val="00BA5CBC"/>
    <w:rsid w:val="00C82E10"/>
    <w:rsid w:val="00D45CA4"/>
    <w:rsid w:val="00D71FD0"/>
    <w:rsid w:val="00D72AA7"/>
    <w:rsid w:val="00D841FE"/>
    <w:rsid w:val="00DB7B21"/>
    <w:rsid w:val="00EA2901"/>
    <w:rsid w:val="00F245E9"/>
    <w:rsid w:val="00FB019C"/>
    <w:rsid w:val="00FE6074"/>
    <w:rsid w:val="00FF7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344460"/>
  <w15:chartTrackingRefBased/>
  <w15:docId w15:val="{73E0CE52-4AB5-42B3-A060-92769225D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25F2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25F2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25F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089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49950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97892616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5638482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67433346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671524622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03330955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2828160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1911606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</w:divsChild>
    </w:div>
    <w:div w:id="168316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062059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515539196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8904799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02421318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113283988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2280611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5186637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29492140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05073838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201584222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82944682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68887263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4073776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81772105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38607324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6766621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9773788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917282971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1032267129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51626024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874728089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7914511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72189851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3746152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028680254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43185200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657491139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351496040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48601640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213925835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63702984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05925168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8153870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210163343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97140162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91909528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43917693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7685322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82713594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127629229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0521599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91589737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637830150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0061090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59108497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475</Words>
  <Characters>841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DELL</cp:lastModifiedBy>
  <cp:revision>2</cp:revision>
  <dcterms:created xsi:type="dcterms:W3CDTF">2022-04-23T05:32:00Z</dcterms:created>
  <dcterms:modified xsi:type="dcterms:W3CDTF">2022-04-23T05:32:00Z</dcterms:modified>
</cp:coreProperties>
</file>